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21DD5" w14:textId="606F81C2" w:rsidR="00D13E32" w:rsidRPr="0012098B" w:rsidRDefault="00D13E32" w:rsidP="00F32755">
      <w:pPr>
        <w:pStyle w:val="Heading2"/>
      </w:pPr>
      <w:r w:rsidRPr="0012098B">
        <w:t>Why Check References?</w:t>
      </w:r>
    </w:p>
    <w:p w14:paraId="4D742647" w14:textId="77777777" w:rsidR="00BD1131" w:rsidRPr="008E521B" w:rsidRDefault="00BD1131" w:rsidP="008E521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8E521B">
        <w:rPr>
          <w:rFonts w:ascii="Arial" w:hAnsi="Arial" w:cs="Arial"/>
          <w:color w:val="000000"/>
        </w:rPr>
        <w:t xml:space="preserve">Information from references is likely to prove very useful in evaluating a candidate's skills, training, experience, and ability to perform position duties. </w:t>
      </w:r>
    </w:p>
    <w:p w14:paraId="400F54F6" w14:textId="77777777" w:rsidR="00D13E32" w:rsidRPr="008E521B" w:rsidRDefault="00D13E32" w:rsidP="008E521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8E521B">
        <w:rPr>
          <w:rFonts w:ascii="Arial" w:hAnsi="Arial" w:cs="Arial"/>
        </w:rPr>
        <w:t xml:space="preserve">Checking multiple references demonstrates that reasonable care was used in the hiring process. </w:t>
      </w:r>
    </w:p>
    <w:p w14:paraId="4C91B4F1" w14:textId="1B0C14A5" w:rsidR="00D13E32" w:rsidRPr="0012098B" w:rsidRDefault="00D13E32" w:rsidP="0012098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8E521B">
        <w:rPr>
          <w:rFonts w:ascii="Arial" w:hAnsi="Arial" w:cs="Arial"/>
          <w:color w:val="000000"/>
        </w:rPr>
        <w:t xml:space="preserve">Multiple references allow supervisors to look for consistency among comments. </w:t>
      </w:r>
    </w:p>
    <w:p w14:paraId="0CD769A1" w14:textId="77777777" w:rsidR="00D13E32" w:rsidRPr="008E521B" w:rsidRDefault="00D13E32" w:rsidP="00F32755">
      <w:pPr>
        <w:pStyle w:val="Heading2"/>
      </w:pPr>
      <w:r w:rsidRPr="008E521B">
        <w:t>Who Should be a Reference?</w:t>
      </w:r>
    </w:p>
    <w:p w14:paraId="6542B99D" w14:textId="77777777" w:rsidR="00D13E32" w:rsidRPr="008E521B" w:rsidRDefault="00D13E32" w:rsidP="008E521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8E521B">
        <w:rPr>
          <w:rFonts w:ascii="Arial" w:hAnsi="Arial" w:cs="Arial"/>
          <w:color w:val="000000"/>
        </w:rPr>
        <w:t>The most useful references generally come from former supervisors.</w:t>
      </w:r>
    </w:p>
    <w:p w14:paraId="25B6A8CF" w14:textId="72E4FC54" w:rsidR="00D13E32" w:rsidRPr="0012098B" w:rsidRDefault="00D13E32" w:rsidP="0012098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8E521B">
        <w:rPr>
          <w:rFonts w:ascii="Arial" w:hAnsi="Arial" w:cs="Arial"/>
        </w:rPr>
        <w:t>Request personal and work references.</w:t>
      </w:r>
    </w:p>
    <w:p w14:paraId="33FC1BBB" w14:textId="454B456C" w:rsidR="00CF478F" w:rsidRPr="008E521B" w:rsidRDefault="00CF478F" w:rsidP="00F32755">
      <w:pPr>
        <w:pStyle w:val="Heading2"/>
      </w:pPr>
      <w:r w:rsidRPr="008E521B">
        <w:t>What Should be Considered Before a Reference Check?</w:t>
      </w:r>
    </w:p>
    <w:p w14:paraId="306A0DDF" w14:textId="77777777" w:rsidR="00881AFA" w:rsidRPr="008E521B" w:rsidRDefault="00CF478F" w:rsidP="008E52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r w:rsidRPr="008E521B">
        <w:rPr>
          <w:rFonts w:ascii="Arial" w:hAnsi="Arial" w:cs="Arial"/>
          <w:bCs/>
          <w:color w:val="000000"/>
        </w:rPr>
        <w:t xml:space="preserve">Keep the candidate experience in mind when determining when you will collect reference information from candidates. </w:t>
      </w:r>
    </w:p>
    <w:p w14:paraId="0ED31B13" w14:textId="0480918A" w:rsidR="00CF478F" w:rsidRPr="0012098B" w:rsidRDefault="00C94646" w:rsidP="008E521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r w:rsidRPr="008E521B">
        <w:rPr>
          <w:rFonts w:ascii="Arial" w:hAnsi="Arial" w:cs="Arial"/>
          <w:bCs/>
          <w:color w:val="000000"/>
        </w:rPr>
        <w:t>Asking for references at the time of application may deter candidates from applying to your job.</w:t>
      </w:r>
      <w:r w:rsidR="00AA0627" w:rsidRPr="008E521B">
        <w:rPr>
          <w:rFonts w:ascii="Arial" w:hAnsi="Arial" w:cs="Arial"/>
          <w:bCs/>
          <w:color w:val="000000"/>
        </w:rPr>
        <w:t xml:space="preserve"> Candidates may not feel comfortable providing reference information until they are notified that they are a </w:t>
      </w:r>
      <w:r w:rsidR="00881AFA" w:rsidRPr="008E521B">
        <w:rPr>
          <w:rFonts w:ascii="Arial" w:hAnsi="Arial" w:cs="Arial"/>
          <w:bCs/>
          <w:color w:val="000000"/>
        </w:rPr>
        <w:t>finalist,</w:t>
      </w:r>
      <w:r w:rsidR="00AA0627" w:rsidRPr="008E521B">
        <w:rPr>
          <w:rFonts w:ascii="Arial" w:hAnsi="Arial" w:cs="Arial"/>
          <w:bCs/>
          <w:color w:val="000000"/>
        </w:rPr>
        <w:t xml:space="preserve"> or a </w:t>
      </w:r>
      <w:r w:rsidR="006A39E4" w:rsidRPr="008E521B">
        <w:rPr>
          <w:rFonts w:ascii="Arial" w:hAnsi="Arial" w:cs="Arial"/>
          <w:bCs/>
          <w:color w:val="000000"/>
        </w:rPr>
        <w:t>verbal</w:t>
      </w:r>
      <w:r w:rsidR="00AA0627" w:rsidRPr="008E521B">
        <w:rPr>
          <w:rFonts w:ascii="Arial" w:hAnsi="Arial" w:cs="Arial"/>
          <w:bCs/>
          <w:color w:val="000000"/>
        </w:rPr>
        <w:t xml:space="preserve"> offer is made.</w:t>
      </w:r>
    </w:p>
    <w:p w14:paraId="73053997" w14:textId="535BFF8C" w:rsidR="00BD3D3A" w:rsidRPr="0012098B" w:rsidRDefault="00D13E32" w:rsidP="00F32755">
      <w:pPr>
        <w:pStyle w:val="Heading2"/>
      </w:pPr>
      <w:r w:rsidRPr="008E521B">
        <w:t>How to Conduct a Reference C</w:t>
      </w:r>
      <w:r w:rsidR="00834819" w:rsidRPr="008E521B">
        <w:t>heck</w:t>
      </w:r>
      <w:r w:rsidRPr="008E521B">
        <w:t>?</w:t>
      </w:r>
    </w:p>
    <w:p w14:paraId="4870E000" w14:textId="1E86C723" w:rsidR="00D13E32" w:rsidRPr="0012098B" w:rsidRDefault="00BD3D3A" w:rsidP="0012098B">
      <w:pPr>
        <w:pStyle w:val="Heading3"/>
      </w:pPr>
      <w:r w:rsidRPr="0012098B">
        <w:t xml:space="preserve">Do </w:t>
      </w:r>
      <w:r w:rsidR="00D145DE">
        <w:t>T</w:t>
      </w:r>
      <w:r w:rsidRPr="0012098B">
        <w:t>his</w:t>
      </w:r>
    </w:p>
    <w:p w14:paraId="2D4E2C0E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>Provide advanced notice to candidates that you will be checking their references.</w:t>
      </w:r>
    </w:p>
    <w:p w14:paraId="2AFCD693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 xml:space="preserve">Introduce yourself and explain why you are calling. </w:t>
      </w:r>
    </w:p>
    <w:p w14:paraId="40C095CD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 xml:space="preserve">Ask whether it is a convenient time to talk. </w:t>
      </w:r>
    </w:p>
    <w:p w14:paraId="373FAF7E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 xml:space="preserve">Briefly describe the position the candidate applied for. </w:t>
      </w:r>
    </w:p>
    <w:p w14:paraId="213C3C55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 xml:space="preserve">Confirm the relationship between the person giving the reference and the candidate. </w:t>
      </w:r>
    </w:p>
    <w:p w14:paraId="1EE34E44" w14:textId="7CE3A891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 xml:space="preserve">Verify basic </w:t>
      </w:r>
      <w:r w:rsidR="00BD1131" w:rsidRPr="008E521B">
        <w:rPr>
          <w:rFonts w:ascii="Arial" w:hAnsi="Arial" w:cs="Arial"/>
          <w:color w:val="000000"/>
        </w:rPr>
        <w:t xml:space="preserve">information </w:t>
      </w:r>
      <w:r w:rsidRPr="008E521B">
        <w:rPr>
          <w:rFonts w:ascii="Arial" w:hAnsi="Arial" w:cs="Arial"/>
          <w:color w:val="000000"/>
        </w:rPr>
        <w:t xml:space="preserve">such as job title, duties, and dates of employment. </w:t>
      </w:r>
    </w:p>
    <w:p w14:paraId="10D2C6BE" w14:textId="5F70566F" w:rsidR="00BD3D3A" w:rsidRPr="0012098B" w:rsidRDefault="00D13E32" w:rsidP="00BD3D3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>Be consistent! Ask the same questions about all final candidates and weigh the information equally; what disqualifies one candidate should disqualify any candidate.</w:t>
      </w:r>
    </w:p>
    <w:p w14:paraId="1C6FFB32" w14:textId="72AA5F8A" w:rsidR="00D13E32" w:rsidRPr="00BD3D3A" w:rsidRDefault="00D13E32" w:rsidP="00BD3D3A">
      <w:pPr>
        <w:pStyle w:val="Heading3"/>
      </w:pPr>
      <w:r w:rsidRPr="00BD3D3A">
        <w:t>Don’t</w:t>
      </w:r>
      <w:r w:rsidR="00BD3D3A">
        <w:t xml:space="preserve"> </w:t>
      </w:r>
      <w:r w:rsidR="00D145DE">
        <w:t>Do This</w:t>
      </w:r>
    </w:p>
    <w:p w14:paraId="0F0461D8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>Don’t request information about race, color, religion, gender, sexual orientation, national origin, disability, or age.</w:t>
      </w:r>
    </w:p>
    <w:p w14:paraId="362A432F" w14:textId="77777777" w:rsidR="00D13E32" w:rsidRPr="008E521B" w:rsidRDefault="00D13E32" w:rsidP="00BD3D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>Don’t ask questions that can be answered with “yes” or “no.” Be sure that all questions are open-ended and relate directly to the position.</w:t>
      </w:r>
    </w:p>
    <w:p w14:paraId="479FDF11" w14:textId="71CB74AD" w:rsidR="00BF5BF0" w:rsidRPr="0012098B" w:rsidRDefault="00D13E32" w:rsidP="008E52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color w:val="000000"/>
        </w:rPr>
        <w:t>Don’t ask a reference any questions that you’re not permitted to ask the candidate.</w:t>
      </w:r>
    </w:p>
    <w:p w14:paraId="5656A67E" w14:textId="4592FA12" w:rsidR="00D13E32" w:rsidRPr="008E521B" w:rsidRDefault="00D13E32" w:rsidP="00F32755">
      <w:pPr>
        <w:pStyle w:val="Heading2"/>
      </w:pPr>
      <w:r w:rsidRPr="008E521B">
        <w:t>Additional Resources</w:t>
      </w:r>
    </w:p>
    <w:p w14:paraId="45099CCB" w14:textId="77777777" w:rsidR="001407A4" w:rsidRPr="008E521B" w:rsidRDefault="00D754FD" w:rsidP="008E521B">
      <w:pPr>
        <w:pStyle w:val="ListParagraph"/>
        <w:numPr>
          <w:ilvl w:val="0"/>
          <w:numId w:val="7"/>
        </w:numPr>
        <w:tabs>
          <w:tab w:val="left" w:pos="3810"/>
        </w:tabs>
        <w:spacing w:after="0" w:line="240" w:lineRule="auto"/>
        <w:rPr>
          <w:rFonts w:ascii="Arial" w:hAnsi="Arial" w:cs="Arial"/>
        </w:rPr>
      </w:pPr>
      <w:hyperlink r:id="rId8" w:history="1">
        <w:r w:rsidR="00D13E32" w:rsidRPr="008E521B">
          <w:rPr>
            <w:rStyle w:val="Hyperlink"/>
            <w:rFonts w:ascii="Arial" w:hAnsi="Arial" w:cs="Arial"/>
          </w:rPr>
          <w:t>Reference Check Overview</w:t>
        </w:r>
        <w:r w:rsidR="001407A4" w:rsidRPr="008E521B">
          <w:rPr>
            <w:rStyle w:val="Hyperlink"/>
            <w:rFonts w:ascii="Arial" w:hAnsi="Arial" w:cs="Arial"/>
          </w:rPr>
          <w:t xml:space="preserve"> (SHRM)</w:t>
        </w:r>
      </w:hyperlink>
    </w:p>
    <w:p w14:paraId="77F1B121" w14:textId="77777777" w:rsidR="001407A4" w:rsidRPr="008E521B" w:rsidRDefault="00D754FD" w:rsidP="008E521B">
      <w:pPr>
        <w:pStyle w:val="ListParagraph"/>
        <w:numPr>
          <w:ilvl w:val="0"/>
          <w:numId w:val="7"/>
        </w:numPr>
        <w:tabs>
          <w:tab w:val="left" w:pos="3810"/>
        </w:tabs>
        <w:spacing w:after="0" w:line="240" w:lineRule="auto"/>
        <w:rPr>
          <w:rFonts w:ascii="Arial" w:hAnsi="Arial" w:cs="Arial"/>
        </w:rPr>
      </w:pPr>
      <w:hyperlink r:id="rId9" w:history="1">
        <w:r w:rsidR="00D13E32" w:rsidRPr="008E521B">
          <w:rPr>
            <w:rStyle w:val="Hyperlink"/>
            <w:rFonts w:ascii="Arial" w:hAnsi="Arial" w:cs="Arial"/>
          </w:rPr>
          <w:t>Reference Check Basics</w:t>
        </w:r>
        <w:r w:rsidR="001407A4" w:rsidRPr="008E521B">
          <w:rPr>
            <w:rStyle w:val="Hyperlink"/>
            <w:rFonts w:ascii="Arial" w:hAnsi="Arial" w:cs="Arial"/>
          </w:rPr>
          <w:t xml:space="preserve"> (SHRM)</w:t>
        </w:r>
      </w:hyperlink>
    </w:p>
    <w:p w14:paraId="59B3FFED" w14:textId="2DF3D44B" w:rsidR="00F32755" w:rsidRPr="00F32755" w:rsidRDefault="00D754FD" w:rsidP="00F32755">
      <w:pPr>
        <w:pStyle w:val="ListParagraph"/>
        <w:numPr>
          <w:ilvl w:val="0"/>
          <w:numId w:val="7"/>
        </w:numPr>
        <w:tabs>
          <w:tab w:val="left" w:pos="3810"/>
        </w:tabs>
        <w:spacing w:after="0" w:line="240" w:lineRule="auto"/>
        <w:rPr>
          <w:rFonts w:ascii="Arial" w:hAnsi="Arial" w:cs="Arial"/>
        </w:rPr>
      </w:pPr>
      <w:hyperlink r:id="rId10" w:history="1">
        <w:r w:rsidR="00D13E32" w:rsidRPr="008E521B">
          <w:rPr>
            <w:rStyle w:val="Hyperlink"/>
            <w:rFonts w:ascii="Arial" w:hAnsi="Arial" w:cs="Arial"/>
          </w:rPr>
          <w:t>Reference Check Additional Considerations</w:t>
        </w:r>
        <w:r w:rsidR="001407A4" w:rsidRPr="008E521B">
          <w:rPr>
            <w:rStyle w:val="Hyperlink"/>
            <w:rFonts w:ascii="Arial" w:hAnsi="Arial" w:cs="Arial"/>
          </w:rPr>
          <w:t xml:space="preserve"> (SHRM)</w:t>
        </w:r>
      </w:hyperlink>
    </w:p>
    <w:p w14:paraId="24A6318C" w14:textId="7BE5D4BD" w:rsidR="00D13E32" w:rsidRPr="008E521B" w:rsidRDefault="00D13E32" w:rsidP="00F32755">
      <w:pPr>
        <w:pStyle w:val="Heading2"/>
        <w:rPr>
          <w:sz w:val="24"/>
          <w:szCs w:val="24"/>
        </w:rPr>
      </w:pPr>
      <w:r w:rsidRPr="008E521B">
        <w:lastRenderedPageBreak/>
        <w:t>Reference Check Question Guide</w:t>
      </w:r>
    </w:p>
    <w:p w14:paraId="16C7938A" w14:textId="3A03B295" w:rsidR="00D13E32" w:rsidRPr="008E521B" w:rsidRDefault="0037019D" w:rsidP="0037019D">
      <w:pPr>
        <w:pStyle w:val="Heading3"/>
      </w:pPr>
      <w:r>
        <w:t>Reference Details</w:t>
      </w:r>
    </w:p>
    <w:p w14:paraId="0173DA25" w14:textId="78422E20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color w:val="000000"/>
        </w:rPr>
      </w:pPr>
      <w:r w:rsidRPr="008E521B">
        <w:rPr>
          <w:rFonts w:ascii="Arial" w:hAnsi="Arial" w:cs="Arial"/>
          <w:b/>
          <w:color w:val="000000"/>
        </w:rPr>
        <w:t xml:space="preserve">Date: </w:t>
      </w:r>
      <w:r w:rsidR="00BF5BF0" w:rsidRPr="00001C8F">
        <w:rPr>
          <w:rFonts w:ascii="Arial" w:hAnsi="Arial" w:cs="Arial"/>
          <w:bCs/>
          <w:color w:val="000000"/>
        </w:rPr>
        <w:fldChar w:fldCharType="begin"/>
      </w:r>
      <w:r w:rsidR="00BF5BF0" w:rsidRPr="00001C8F">
        <w:rPr>
          <w:rFonts w:ascii="Arial" w:hAnsi="Arial" w:cs="Arial"/>
          <w:bCs/>
          <w:color w:val="000000"/>
        </w:rPr>
        <w:instrText xml:space="preserve"> DATE \@ "dddd, MMMM d, yyyy" </w:instrText>
      </w:r>
      <w:r w:rsidR="00BF5BF0" w:rsidRPr="00001C8F">
        <w:rPr>
          <w:rFonts w:ascii="Arial" w:hAnsi="Arial" w:cs="Arial"/>
          <w:bCs/>
          <w:color w:val="000000"/>
        </w:rPr>
        <w:fldChar w:fldCharType="separate"/>
      </w:r>
      <w:r w:rsidR="00D754FD">
        <w:rPr>
          <w:rFonts w:ascii="Arial" w:hAnsi="Arial" w:cs="Arial"/>
          <w:bCs/>
          <w:noProof/>
          <w:color w:val="000000"/>
        </w:rPr>
        <w:t>Tuesday, April 18, 2023</w:t>
      </w:r>
      <w:r w:rsidR="00BF5BF0" w:rsidRPr="00001C8F">
        <w:rPr>
          <w:rFonts w:ascii="Arial" w:hAnsi="Arial" w:cs="Arial"/>
          <w:bCs/>
          <w:color w:val="000000"/>
        </w:rPr>
        <w:fldChar w:fldCharType="end"/>
      </w:r>
    </w:p>
    <w:p w14:paraId="54847C15" w14:textId="61B8A97C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b/>
          <w:color w:val="000000"/>
        </w:rPr>
        <w:t>Candidate's Name:</w:t>
      </w:r>
      <w:r w:rsidRPr="008E521B">
        <w:rPr>
          <w:rFonts w:ascii="Arial" w:hAnsi="Arial" w:cs="Arial"/>
          <w:bCs/>
          <w:color w:val="000000"/>
        </w:rPr>
        <w:t xml:space="preserve"> </w:t>
      </w:r>
      <w:sdt>
        <w:sdtPr>
          <w:rPr>
            <w:rFonts w:ascii="Arial" w:hAnsi="Arial" w:cs="Arial"/>
            <w:bCs/>
            <w:color w:val="000000"/>
          </w:rPr>
          <w:id w:val="-952932478"/>
          <w:lock w:val="sdtLocked"/>
          <w:placeholder>
            <w:docPart w:val="F4AD1D21EE1F4C189C63390505C00C34"/>
          </w:placeholder>
          <w:showingPlcHdr/>
          <w15:appearance w15:val="hidden"/>
          <w:text/>
        </w:sdtPr>
        <w:sdtEndPr/>
        <w:sdtContent>
          <w:permStart w:id="26834147" w:edGrp="everyone"/>
          <w:r w:rsidR="003014DC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26834147"/>
        </w:sdtContent>
      </w:sdt>
    </w:p>
    <w:p w14:paraId="799905C5" w14:textId="416C8F01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b/>
          <w:color w:val="000000"/>
        </w:rPr>
        <w:t>Reference Check provided by:</w:t>
      </w:r>
      <w:r w:rsidRPr="008E521B">
        <w:rPr>
          <w:rFonts w:ascii="Arial" w:hAnsi="Arial" w:cs="Arial"/>
          <w:bCs/>
          <w:color w:val="000000"/>
        </w:rPr>
        <w:t xml:space="preserve"> </w:t>
      </w:r>
      <w:sdt>
        <w:sdtPr>
          <w:rPr>
            <w:rFonts w:ascii="Arial" w:hAnsi="Arial" w:cs="Arial"/>
            <w:bCs/>
            <w:color w:val="000000"/>
          </w:rPr>
          <w:id w:val="1381061213"/>
          <w:lock w:val="sdtLocked"/>
          <w:placeholder>
            <w:docPart w:val="9A7E1BAF042040D3A928F07D74E3844F"/>
          </w:placeholder>
          <w:showingPlcHdr/>
          <w15:appearance w15:val="hidden"/>
          <w:text/>
        </w:sdtPr>
        <w:sdtEndPr/>
        <w:sdtContent>
          <w:permStart w:id="1318747613" w:edGrp="everyone"/>
          <w:r w:rsidR="003014DC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318747613"/>
        </w:sdtContent>
      </w:sdt>
    </w:p>
    <w:p w14:paraId="7E7F618E" w14:textId="1554327F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b/>
          <w:color w:val="000000"/>
        </w:rPr>
        <w:t>Organization:</w:t>
      </w:r>
      <w:r w:rsidRPr="008E521B">
        <w:rPr>
          <w:rFonts w:ascii="Arial" w:hAnsi="Arial" w:cs="Arial"/>
          <w:bCs/>
          <w:color w:val="000000"/>
        </w:rPr>
        <w:t xml:space="preserve"> </w:t>
      </w:r>
      <w:sdt>
        <w:sdtPr>
          <w:rPr>
            <w:rFonts w:ascii="Arial" w:hAnsi="Arial" w:cs="Arial"/>
            <w:bCs/>
            <w:color w:val="000000"/>
          </w:rPr>
          <w:id w:val="1086035894"/>
          <w:lock w:val="sdtLocked"/>
          <w:placeholder>
            <w:docPart w:val="5C13ABE435E847E8AF22812C3CE69DE7"/>
          </w:placeholder>
          <w:showingPlcHdr/>
          <w15:appearance w15:val="hidden"/>
          <w:text/>
        </w:sdtPr>
        <w:sdtEndPr/>
        <w:sdtContent>
          <w:permStart w:id="414004684" w:edGrp="everyone"/>
          <w:r w:rsidR="003014DC" w:rsidRPr="00297259">
            <w:rPr>
              <w:rStyle w:val="PlaceholderText"/>
            </w:rPr>
            <w:t>Click or tap here to enter text.</w:t>
          </w:r>
          <w:permEnd w:id="414004684"/>
        </w:sdtContent>
      </w:sdt>
    </w:p>
    <w:p w14:paraId="77CE82B0" w14:textId="4155B0F5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</w:rPr>
      </w:pPr>
      <w:r w:rsidRPr="008E521B">
        <w:rPr>
          <w:rFonts w:ascii="Arial" w:hAnsi="Arial" w:cs="Arial"/>
          <w:b/>
          <w:color w:val="000000"/>
        </w:rPr>
        <w:t>Title:</w:t>
      </w:r>
      <w:r w:rsidRPr="008E521B">
        <w:rPr>
          <w:rFonts w:ascii="Arial" w:hAnsi="Arial" w:cs="Arial"/>
          <w:bCs/>
          <w:color w:val="000000"/>
        </w:rPr>
        <w:t xml:space="preserve"> </w:t>
      </w:r>
      <w:sdt>
        <w:sdtPr>
          <w:rPr>
            <w:rFonts w:ascii="Arial" w:hAnsi="Arial" w:cs="Arial"/>
            <w:bCs/>
            <w:color w:val="000000"/>
          </w:rPr>
          <w:id w:val="712396393"/>
          <w:lock w:val="sdtLocked"/>
          <w:placeholder>
            <w:docPart w:val="EF079BC04F16446EB9A407FEC479E6FF"/>
          </w:placeholder>
          <w:showingPlcHdr/>
          <w15:appearance w15:val="hidden"/>
          <w:text/>
        </w:sdtPr>
        <w:sdtEndPr/>
        <w:sdtContent>
          <w:permStart w:id="611011829" w:edGrp="everyone"/>
          <w:r w:rsidR="003014DC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611011829"/>
        </w:sdtContent>
      </w:sdt>
    </w:p>
    <w:p w14:paraId="48788EC0" w14:textId="4CA56875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</w:rPr>
      </w:pPr>
      <w:r w:rsidRPr="008E521B">
        <w:rPr>
          <w:rFonts w:ascii="Arial" w:hAnsi="Arial" w:cs="Arial"/>
          <w:b/>
          <w:color w:val="000000"/>
        </w:rPr>
        <w:t>Phone Number:</w:t>
      </w:r>
      <w:r w:rsidRPr="008E521B">
        <w:rPr>
          <w:rFonts w:ascii="Arial" w:hAnsi="Arial" w:cs="Arial"/>
          <w:bCs/>
          <w:color w:val="000000"/>
        </w:rPr>
        <w:t xml:space="preserve"> </w:t>
      </w:r>
      <w:sdt>
        <w:sdtPr>
          <w:rPr>
            <w:rFonts w:ascii="Arial" w:hAnsi="Arial" w:cs="Arial"/>
            <w:bCs/>
            <w:color w:val="000000"/>
          </w:rPr>
          <w:id w:val="1382753670"/>
          <w:lock w:val="sdtLocked"/>
          <w:placeholder>
            <w:docPart w:val="A087B9BE875C4EA38A8260B755710D8A"/>
          </w:placeholder>
          <w:showingPlcHdr/>
          <w15:appearance w15:val="hidden"/>
          <w:text/>
        </w:sdtPr>
        <w:sdtEndPr/>
        <w:sdtContent>
          <w:permStart w:id="783894483" w:edGrp="everyone"/>
          <w:r w:rsidR="003014DC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783894483"/>
        </w:sdtContent>
      </w:sdt>
    </w:p>
    <w:p w14:paraId="54093C7B" w14:textId="395EC9C7" w:rsidR="00D13E32" w:rsidRPr="008E521B" w:rsidRDefault="00D13E32" w:rsidP="008E521B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</w:rPr>
      </w:pPr>
      <w:r w:rsidRPr="00BD3D3A">
        <w:rPr>
          <w:rFonts w:ascii="Arial" w:hAnsi="Arial" w:cs="Arial"/>
          <w:b/>
          <w:bCs/>
          <w:color w:val="000000"/>
        </w:rPr>
        <w:t>Employment Dates:</w:t>
      </w:r>
      <w:r w:rsidRPr="008E521B">
        <w:rPr>
          <w:rFonts w:ascii="Arial" w:hAnsi="Arial" w:cs="Arial"/>
          <w:color w:val="000000"/>
        </w:rPr>
        <w:t xml:space="preserve"> </w:t>
      </w:r>
      <w:sdt>
        <w:sdtPr>
          <w:rPr>
            <w:rFonts w:ascii="Arial" w:hAnsi="Arial" w:cs="Arial"/>
            <w:color w:val="000000"/>
          </w:rPr>
          <w:id w:val="92518606"/>
          <w:lock w:val="sdtLocked"/>
          <w:placeholder>
            <w:docPart w:val="83E8A2C1D54D4B3CA6E6726398C44636"/>
          </w:placeholder>
          <w:showingPlcHdr/>
          <w15:appearance w15:val="hidden"/>
          <w:text/>
        </w:sdtPr>
        <w:sdtEndPr/>
        <w:sdtContent>
          <w:permStart w:id="1038497820" w:edGrp="everyone"/>
          <w:r w:rsidR="003014DC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038497820"/>
        </w:sdtContent>
      </w:sdt>
    </w:p>
    <w:p w14:paraId="1B1B1235" w14:textId="2C78244E" w:rsidR="00D13E32" w:rsidRPr="00F32755" w:rsidRDefault="00D13E32" w:rsidP="00F32755">
      <w:pPr>
        <w:pStyle w:val="Heading3"/>
      </w:pPr>
      <w:r w:rsidRPr="008E521B">
        <w:t>General Reference Questions</w:t>
      </w:r>
    </w:p>
    <w:p w14:paraId="149A485E" w14:textId="5797C388" w:rsidR="00BF5BF0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hat was the nature and length of your relationship with the candidate?</w:t>
      </w:r>
      <w:r w:rsidR="00BF5BF0" w:rsidRPr="008E521B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997527379"/>
          <w:lock w:val="sdtLocked"/>
          <w:placeholder>
            <w:docPart w:val="A6CFDB72686E498BADEBA2B66483BA31"/>
          </w:placeholder>
          <w:showingPlcHdr/>
          <w15:appearance w15:val="hidden"/>
          <w:text w:multiLine="1"/>
        </w:sdtPr>
        <w:sdtEndPr/>
        <w:sdtContent>
          <w:permStart w:id="2069647241" w:edGrp="everyone"/>
          <w:r w:rsidR="004D3F53" w:rsidRPr="00787CE3">
            <w:rPr>
              <w:rStyle w:val="PlaceholderText"/>
            </w:rPr>
            <w:t>Click or tap here to enter text.</w:t>
          </w:r>
          <w:permEnd w:id="2069647241"/>
        </w:sdtContent>
      </w:sdt>
    </w:p>
    <w:p w14:paraId="1792B944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3758BD57" w14:textId="721D4683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hat were the candidate’s beginning and ending employment dates/position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053313700"/>
          <w:lock w:val="sdtLocked"/>
          <w:placeholder>
            <w:docPart w:val="8C1236C059AF4991B384D4695978E494"/>
          </w:placeholder>
          <w:showingPlcHdr/>
          <w15:appearance w15:val="hidden"/>
          <w:text w:multiLine="1"/>
        </w:sdtPr>
        <w:sdtEndPr/>
        <w:sdtContent>
          <w:permStart w:id="651970818" w:edGrp="everyone"/>
          <w:r w:rsidR="004D3F53" w:rsidRPr="00787CE3">
            <w:rPr>
              <w:rStyle w:val="PlaceholderText"/>
            </w:rPr>
            <w:t>Click or tap here to enter text.</w:t>
          </w:r>
          <w:permEnd w:id="651970818"/>
        </w:sdtContent>
      </w:sdt>
    </w:p>
    <w:p w14:paraId="35A2B8C3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62648074" w14:textId="65A49BEC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What were the candidate’s most recent job dutie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503628972"/>
          <w:lock w:val="sdtLocked"/>
          <w:placeholder>
            <w:docPart w:val="CFBCA86BDEA64E56A7FD8964DD12EC02"/>
          </w:placeholder>
          <w:showingPlcHdr/>
          <w15:appearance w15:val="hidden"/>
          <w:text w:multiLine="1"/>
        </w:sdtPr>
        <w:sdtEndPr/>
        <w:sdtContent>
          <w:permStart w:id="1367503754" w:edGrp="everyone"/>
          <w:r w:rsidR="004D3F53" w:rsidRPr="00787CE3">
            <w:rPr>
              <w:rStyle w:val="PlaceholderText"/>
            </w:rPr>
            <w:t>Click or tap here to enter text.</w:t>
          </w:r>
          <w:permEnd w:id="1367503754"/>
        </w:sdtContent>
      </w:sdt>
    </w:p>
    <w:p w14:paraId="3BF88670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4A0D7C7" w14:textId="3416A4F9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hat balance does the candidate achieve between working independently and checking in with stakeholders and supervisors?</w:t>
      </w:r>
      <w:r w:rsidR="00BF5BF0" w:rsidRPr="008E521B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467706289"/>
          <w:lock w:val="sdtLocked"/>
          <w:placeholder>
            <w:docPart w:val="789A715F33634686865F149AEA68E78A"/>
          </w:placeholder>
          <w:showingPlcHdr/>
          <w15:appearance w15:val="hidden"/>
          <w:text w:multiLine="1"/>
        </w:sdtPr>
        <w:sdtEndPr/>
        <w:sdtContent>
          <w:permStart w:id="1531459766" w:edGrp="everyone"/>
          <w:r w:rsidR="004D3F53" w:rsidRPr="00787CE3">
            <w:rPr>
              <w:rStyle w:val="PlaceholderText"/>
            </w:rPr>
            <w:t>Click or tap here to enter text.</w:t>
          </w:r>
          <w:permEnd w:id="1531459766"/>
        </w:sdtContent>
      </w:sdt>
    </w:p>
    <w:p w14:paraId="67254F86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6982CDE0" w14:textId="5C365F39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hat are the candidate’s key accomplishments or impacts on the organization?</w:t>
      </w:r>
      <w:r w:rsidR="00BF5BF0" w:rsidRPr="00614A57">
        <w:rPr>
          <w:rFonts w:ascii="Arial" w:hAnsi="Arial" w:cs="Arial"/>
          <w:b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295766675"/>
          <w:lock w:val="sdtLocked"/>
          <w:placeholder>
            <w:docPart w:val="B700C959F46441DF80746E6F899E27C9"/>
          </w:placeholder>
          <w:showingPlcHdr/>
          <w15:appearance w15:val="hidden"/>
          <w:text w:multiLine="1"/>
        </w:sdtPr>
        <w:sdtEndPr/>
        <w:sdtContent>
          <w:permStart w:id="325525959" w:edGrp="everyone"/>
          <w:r w:rsidR="004D3F53" w:rsidRPr="00787CE3">
            <w:rPr>
              <w:rStyle w:val="PlaceholderText"/>
            </w:rPr>
            <w:t>Click or tap here to enter text.</w:t>
          </w:r>
          <w:permEnd w:id="325525959"/>
        </w:sdtContent>
      </w:sdt>
    </w:p>
    <w:p w14:paraId="52373AEB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5A20E962" w14:textId="494CA929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What can you tell me about the quality and quantity of the candidate’s work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877212207"/>
          <w:lock w:val="sdtLocked"/>
          <w:placeholder>
            <w:docPart w:val="DAA7C562D83544978A31C657A80601B7"/>
          </w:placeholder>
          <w:showingPlcHdr/>
          <w15:appearance w15:val="hidden"/>
          <w:text w:multiLine="1"/>
        </w:sdtPr>
        <w:sdtEndPr/>
        <w:sdtContent>
          <w:permStart w:id="2100828648" w:edGrp="everyone"/>
          <w:r w:rsidR="004D3F53" w:rsidRPr="00787CE3">
            <w:rPr>
              <w:rStyle w:val="PlaceholderText"/>
            </w:rPr>
            <w:t>Click or tap here to enter text.</w:t>
          </w:r>
          <w:permEnd w:id="2100828648"/>
        </w:sdtContent>
      </w:sdt>
    </w:p>
    <w:p w14:paraId="38CC4E71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3BA63ABB" w14:textId="3DD8CC96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ould you describe this person’s ability to meet deadline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174402943"/>
          <w:lock w:val="sdtLocked"/>
          <w:placeholder>
            <w:docPart w:val="1C79E6A241CA4002B1BC4E814750DC5A"/>
          </w:placeholder>
          <w:showingPlcHdr/>
          <w15:appearance w15:val="hidden"/>
          <w:text w:multiLine="1"/>
        </w:sdtPr>
        <w:sdtEndPr/>
        <w:sdtContent>
          <w:permStart w:id="1591482057" w:edGrp="everyone"/>
          <w:r w:rsidR="004D3F53" w:rsidRPr="00787CE3">
            <w:rPr>
              <w:rStyle w:val="PlaceholderText"/>
            </w:rPr>
            <w:t>Click or tap here to enter text.</w:t>
          </w:r>
          <w:permEnd w:id="1591482057"/>
        </w:sdtContent>
      </w:sdt>
    </w:p>
    <w:p w14:paraId="6711A9E4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327E183" w14:textId="28013841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What kind of supervision did this person require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322051625"/>
          <w:lock w:val="sdtLocked"/>
          <w:placeholder>
            <w:docPart w:val="507BD6C8573049C286179DA9E255223C"/>
          </w:placeholder>
          <w:showingPlcHdr/>
          <w15:appearance w15:val="hidden"/>
          <w:text w:multiLine="1"/>
        </w:sdtPr>
        <w:sdtEndPr/>
        <w:sdtContent>
          <w:permStart w:id="435054312" w:edGrp="everyone"/>
          <w:r w:rsidR="004D3F53" w:rsidRPr="00787CE3">
            <w:rPr>
              <w:rStyle w:val="PlaceholderText"/>
            </w:rPr>
            <w:t>Click or tap here to enter text.</w:t>
          </w:r>
          <w:permEnd w:id="435054312"/>
        </w:sdtContent>
      </w:sdt>
    </w:p>
    <w:p w14:paraId="072477D8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5C0346AA" w14:textId="6935B8B9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ell did this person get along with management and peer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17197977"/>
          <w:lock w:val="sdtLocked"/>
          <w:placeholder>
            <w:docPart w:val="370A8704A6FA4148B934F1584BDE0C80"/>
          </w:placeholder>
          <w:showingPlcHdr/>
          <w15:appearance w15:val="hidden"/>
          <w:text w:multiLine="1"/>
        </w:sdtPr>
        <w:sdtEndPr/>
        <w:sdtContent>
          <w:permStart w:id="319684854" w:edGrp="everyone"/>
          <w:r w:rsidR="004D3F53" w:rsidRPr="00787CE3">
            <w:rPr>
              <w:rStyle w:val="PlaceholderText"/>
            </w:rPr>
            <w:t>Click or tap here to enter text.</w:t>
          </w:r>
          <w:permEnd w:id="319684854"/>
        </w:sdtContent>
      </w:sdt>
    </w:p>
    <w:p w14:paraId="78F4EFB7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04BACD24" w14:textId="5EB3DBB2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In what ways is this person a team player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740087026"/>
          <w:lock w:val="sdtLocked"/>
          <w:placeholder>
            <w:docPart w:val="827743A76CBF49B0B4B5908356F428FE"/>
          </w:placeholder>
          <w:showingPlcHdr/>
          <w15:appearance w15:val="hidden"/>
          <w:text w:multiLine="1"/>
        </w:sdtPr>
        <w:sdtEndPr/>
        <w:sdtContent>
          <w:permStart w:id="1537749223" w:edGrp="everyone"/>
          <w:r w:rsidR="004D3F53" w:rsidRPr="00787CE3">
            <w:rPr>
              <w:rStyle w:val="PlaceholderText"/>
            </w:rPr>
            <w:t>Click or tap here to enter text.</w:t>
          </w:r>
          <w:permEnd w:id="1537749223"/>
        </w:sdtContent>
      </w:sdt>
    </w:p>
    <w:p w14:paraId="16BACD16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0D5C8857" w14:textId="4A4D35DE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ould you describe the candidate’s overall performance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431512371"/>
          <w:lock w:val="sdtLocked"/>
          <w:placeholder>
            <w:docPart w:val="8AA80E1AD4414771AD44F917D4785AD4"/>
          </w:placeholder>
          <w:showingPlcHdr/>
          <w15:appearance w15:val="hidden"/>
          <w:text w:multiLine="1"/>
        </w:sdtPr>
        <w:sdtEndPr/>
        <w:sdtContent>
          <w:permStart w:id="1467252142" w:edGrp="everyone"/>
          <w:r w:rsidR="002E188E" w:rsidRPr="00787CE3">
            <w:rPr>
              <w:rStyle w:val="PlaceholderText"/>
            </w:rPr>
            <w:t>Click or tap here to enter text.</w:t>
          </w:r>
          <w:permEnd w:id="1467252142"/>
        </w:sdtContent>
      </w:sdt>
    </w:p>
    <w:p w14:paraId="04EC03D9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31E7362B" w14:textId="3813B0BE" w:rsidR="00D13E32" w:rsidRPr="008E521B" w:rsidRDefault="00D13E32" w:rsidP="008E521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lastRenderedPageBreak/>
        <w:t>Would you reemploy this person if you had the opportunity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874983971"/>
          <w:lock w:val="sdtLocked"/>
          <w:placeholder>
            <w:docPart w:val="8ACCF6CFC6D3482C871E4331D6107F9C"/>
          </w:placeholder>
          <w:showingPlcHdr/>
          <w15:appearance w15:val="hidden"/>
          <w:text w:multiLine="1"/>
        </w:sdtPr>
        <w:sdtEndPr/>
        <w:sdtContent>
          <w:permStart w:id="492452067" w:edGrp="everyone"/>
          <w:r w:rsidR="004D3F53" w:rsidRPr="00787CE3">
            <w:rPr>
              <w:rStyle w:val="PlaceholderText"/>
            </w:rPr>
            <w:t>Click or tap here to enter text.</w:t>
          </w:r>
          <w:permEnd w:id="492452067"/>
        </w:sdtContent>
      </w:sdt>
    </w:p>
    <w:p w14:paraId="083EC82E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7A8EAA7" w14:textId="5FB6CB33" w:rsidR="00E72D36" w:rsidRPr="00F32755" w:rsidRDefault="00D13E32" w:rsidP="00E72D3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Is there any more job-related information you would like to add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951329022"/>
          <w:lock w:val="sdtLocked"/>
          <w:placeholder>
            <w:docPart w:val="9146FD3ACDAF47889AF84149D8362103"/>
          </w:placeholder>
          <w:showingPlcHdr/>
          <w15:appearance w15:val="hidden"/>
          <w:text w:multiLine="1"/>
        </w:sdtPr>
        <w:sdtEndPr/>
        <w:sdtContent>
          <w:permStart w:id="817966437" w:edGrp="everyone"/>
          <w:r w:rsidR="004D3F53" w:rsidRPr="00787CE3">
            <w:rPr>
              <w:rStyle w:val="PlaceholderText"/>
            </w:rPr>
            <w:t>Click or tap here to enter text.</w:t>
          </w:r>
          <w:permEnd w:id="817966437"/>
        </w:sdtContent>
      </w:sdt>
    </w:p>
    <w:p w14:paraId="6A54D7F9" w14:textId="18159F27" w:rsidR="00D13E32" w:rsidRPr="00F32755" w:rsidRDefault="00BD1131" w:rsidP="00F32755">
      <w:pPr>
        <w:pStyle w:val="Heading3"/>
      </w:pPr>
      <w:r w:rsidRPr="008E521B">
        <w:t xml:space="preserve">Potential </w:t>
      </w:r>
      <w:r w:rsidR="00D13E32" w:rsidRPr="008E521B">
        <w:t>Job Specific Questions</w:t>
      </w:r>
    </w:p>
    <w:p w14:paraId="53EE4C1D" w14:textId="452EEC7E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How did the candidate demonstrate leadership skills?</w:t>
      </w:r>
      <w:r w:rsidR="00BF5BF0" w:rsidRPr="008E521B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900946382"/>
          <w:lock w:val="sdtLocked"/>
          <w:placeholder>
            <w:docPart w:val="8875A6D3737647D0B661DECBECC622D4"/>
          </w:placeholder>
          <w:showingPlcHdr/>
          <w15:appearance w15:val="hidden"/>
          <w:text w:multiLine="1"/>
        </w:sdtPr>
        <w:sdtEndPr/>
        <w:sdtContent>
          <w:permStart w:id="1365772099" w:edGrp="everyone"/>
          <w:r w:rsidR="004D3F53" w:rsidRPr="00787CE3">
            <w:rPr>
              <w:rStyle w:val="PlaceholderText"/>
            </w:rPr>
            <w:t>Click or tap here to enter text.</w:t>
          </w:r>
          <w:permEnd w:id="1365772099"/>
        </w:sdtContent>
      </w:sdt>
    </w:p>
    <w:p w14:paraId="69C9328E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7EADA82" w14:textId="0357A755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How does the candidate handle difficult people and work to resolve conflict?</w:t>
      </w:r>
      <w:r w:rsidR="00BF5BF0" w:rsidRPr="00614A57">
        <w:rPr>
          <w:rFonts w:ascii="Arial" w:hAnsi="Arial" w:cs="Arial"/>
          <w:b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436089144"/>
          <w:lock w:val="sdtLocked"/>
          <w:placeholder>
            <w:docPart w:val="FDF3B6CBBD274FCD8BD60BEFB0D3B377"/>
          </w:placeholder>
          <w:showingPlcHdr/>
          <w15:appearance w15:val="hidden"/>
          <w:text w:multiLine="1"/>
        </w:sdtPr>
        <w:sdtEndPr/>
        <w:sdtContent>
          <w:permStart w:id="1799371915" w:edGrp="everyone"/>
          <w:r w:rsidR="004D3F53" w:rsidRPr="00787CE3">
            <w:rPr>
              <w:rStyle w:val="PlaceholderText"/>
            </w:rPr>
            <w:t>Click or tap here to enter text.</w:t>
          </w:r>
          <w:permEnd w:id="1799371915"/>
        </w:sdtContent>
      </w:sdt>
    </w:p>
    <w:p w14:paraId="72369922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07CDB59A" w14:textId="02B1AE31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Has the candidate mainly served the role of implementer or initiator of projects and proposals?</w:t>
      </w:r>
      <w:r w:rsidR="00BF5BF0" w:rsidRPr="008E521B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347095873"/>
          <w:lock w:val="sdtLocked"/>
          <w:placeholder>
            <w:docPart w:val="B6CE1824DEB049F3A9499D7D2AD1E2D6"/>
          </w:placeholder>
          <w:showingPlcHdr/>
          <w15:appearance w15:val="hidden"/>
          <w:text w:multiLine="1"/>
        </w:sdtPr>
        <w:sdtEndPr/>
        <w:sdtContent>
          <w:permStart w:id="1054881129" w:edGrp="everyone"/>
          <w:r w:rsidR="004D3F53" w:rsidRPr="00787CE3">
            <w:rPr>
              <w:rStyle w:val="PlaceholderText"/>
            </w:rPr>
            <w:t>Click or tap here to enter text.</w:t>
          </w:r>
          <w:permEnd w:id="1054881129"/>
        </w:sdtContent>
      </w:sdt>
    </w:p>
    <w:p w14:paraId="403533A5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9BC7888" w14:textId="1A99EB69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ould you describe this candidate’s leadership, managerial, or supervisory skill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363470813"/>
          <w:lock w:val="sdtLocked"/>
          <w:placeholder>
            <w:docPart w:val="08E764576B9A4847B6A01BE171FFB4D9"/>
          </w:placeholder>
          <w:showingPlcHdr/>
          <w15:appearance w15:val="hidden"/>
          <w:text w:multiLine="1"/>
        </w:sdtPr>
        <w:sdtEndPr/>
        <w:sdtContent>
          <w:permStart w:id="1986940939" w:edGrp="everyone"/>
          <w:r w:rsidR="004D3F53" w:rsidRPr="00787CE3">
            <w:rPr>
              <w:rStyle w:val="PlaceholderText"/>
            </w:rPr>
            <w:t>Click or tap here to enter text.</w:t>
          </w:r>
          <w:permEnd w:id="1986940939"/>
        </w:sdtContent>
      </w:sdt>
    </w:p>
    <w:p w14:paraId="48D2DF0B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E690453" w14:textId="6C11DB03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Describe the quality of this candidate’s written and verbal communication skills.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892033132"/>
          <w:lock w:val="sdtLocked"/>
          <w:placeholder>
            <w:docPart w:val="5C1A2078EF8B4D79980BEB75B821CE70"/>
          </w:placeholder>
          <w:showingPlcHdr/>
          <w15:appearance w15:val="hidden"/>
          <w:text w:multiLine="1"/>
        </w:sdtPr>
        <w:sdtEndPr/>
        <w:sdtContent>
          <w:permStart w:id="1598370004" w:edGrp="everyone"/>
          <w:r w:rsidR="004D3F53" w:rsidRPr="00787CE3">
            <w:rPr>
              <w:rStyle w:val="PlaceholderText"/>
            </w:rPr>
            <w:t>Click or tap here to enter text.</w:t>
          </w:r>
          <w:permEnd w:id="1598370004"/>
        </w:sdtContent>
      </w:sdt>
    </w:p>
    <w:p w14:paraId="54E66D3F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2DD7B500" w14:textId="678BC2F5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do you rate this candidate’s ability to plan short-term? Long-term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-1805467470"/>
          <w:lock w:val="sdtLocked"/>
          <w:placeholder>
            <w:docPart w:val="00F9BC942EFD4165BBFBC0BAD56A56E0"/>
          </w:placeholder>
          <w:showingPlcHdr/>
          <w15:appearance w15:val="hidden"/>
          <w:text w:multiLine="1"/>
        </w:sdtPr>
        <w:sdtEndPr/>
        <w:sdtContent>
          <w:permStart w:id="1420768237" w:edGrp="everyone"/>
          <w:r w:rsidR="004D3F53" w:rsidRPr="00787CE3">
            <w:rPr>
              <w:rStyle w:val="PlaceholderText"/>
            </w:rPr>
            <w:t>Click or tap here to enter text.</w:t>
          </w:r>
          <w:permEnd w:id="1420768237"/>
        </w:sdtContent>
      </w:sdt>
    </w:p>
    <w:p w14:paraId="5EDB2320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7479A77" w14:textId="5BB07259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Provide examples in which this person had to make sound and timely decisions. What were the result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832094690"/>
          <w:lock w:val="sdtLocked"/>
          <w:placeholder>
            <w:docPart w:val="946F29736C9244599A7DE7A579F22B8E"/>
          </w:placeholder>
          <w:showingPlcHdr/>
          <w15:appearance w15:val="hidden"/>
          <w:text w:multiLine="1"/>
        </w:sdtPr>
        <w:sdtEndPr/>
        <w:sdtContent>
          <w:permStart w:id="839547346" w:edGrp="everyone"/>
          <w:r w:rsidR="004D3F53" w:rsidRPr="00787CE3">
            <w:rPr>
              <w:rStyle w:val="PlaceholderText"/>
            </w:rPr>
            <w:t>Click or tap here to enter text.</w:t>
          </w:r>
          <w:permEnd w:id="839547346"/>
        </w:sdtContent>
      </w:sdt>
    </w:p>
    <w:p w14:paraId="6FD3E86D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20FD9C6D" w14:textId="3BBD9736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Did this person plan and administer a budget? If so, what was the size, and how did this person manage it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38010507"/>
          <w:lock w:val="sdtLocked"/>
          <w:placeholder>
            <w:docPart w:val="35CECAA7D3D74E5681EE666BAF7F31A1"/>
          </w:placeholder>
          <w:showingPlcHdr/>
          <w15:appearance w15:val="hidden"/>
          <w:text w:multiLine="1"/>
        </w:sdtPr>
        <w:sdtEndPr/>
        <w:sdtContent>
          <w:permStart w:id="1049189333" w:edGrp="everyone"/>
          <w:r w:rsidR="004D3F53" w:rsidRPr="00787CE3">
            <w:rPr>
              <w:rStyle w:val="PlaceholderText"/>
            </w:rPr>
            <w:t>Click or tap here to enter text.</w:t>
          </w:r>
          <w:permEnd w:id="1049189333"/>
        </w:sdtContent>
      </w:sdt>
    </w:p>
    <w:p w14:paraId="23016280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3C66C93B" w14:textId="4981ECFE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ould you describe this candidate’s technical skills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2078079657"/>
          <w:lock w:val="sdtLocked"/>
          <w:placeholder>
            <w:docPart w:val="583E161BB6C44E4A89501A0056484EFD"/>
          </w:placeholder>
          <w:showingPlcHdr/>
          <w15:appearance w15:val="hidden"/>
          <w:text w:multiLine="1"/>
        </w:sdtPr>
        <w:sdtEndPr/>
        <w:sdtContent>
          <w:permStart w:id="1443314837" w:edGrp="everyone"/>
          <w:r w:rsidR="004D3F53" w:rsidRPr="00787CE3">
            <w:rPr>
              <w:rStyle w:val="PlaceholderText"/>
            </w:rPr>
            <w:t>Click or tap here to enter text.</w:t>
          </w:r>
          <w:permEnd w:id="1443314837"/>
        </w:sdtContent>
      </w:sdt>
    </w:p>
    <w:p w14:paraId="53D5F260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4E42A8C9" w14:textId="0B7A03C7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well did this person manage crisis, pressure, or stress?</w:t>
      </w:r>
      <w:r w:rsidR="00BF5BF0" w:rsidRPr="00614A57">
        <w:rPr>
          <w:rFonts w:ascii="Arial" w:hAnsi="Arial" w:cs="Arial"/>
          <w:b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068314826"/>
          <w:lock w:val="sdtLocked"/>
          <w:placeholder>
            <w:docPart w:val="0A652680CEC94063897543935CFDB57E"/>
          </w:placeholder>
          <w:showingPlcHdr/>
          <w15:appearance w15:val="hidden"/>
          <w:text w:multiLine="1"/>
        </w:sdtPr>
        <w:sdtEndPr/>
        <w:sdtContent>
          <w:permStart w:id="1145116971" w:edGrp="everyone"/>
          <w:r w:rsidR="004D3F53" w:rsidRPr="00787CE3">
            <w:rPr>
              <w:rStyle w:val="PlaceholderText"/>
            </w:rPr>
            <w:t>Click or tap here to enter text.</w:t>
          </w:r>
          <w:permEnd w:id="1145116971"/>
        </w:sdtContent>
      </w:sdt>
    </w:p>
    <w:p w14:paraId="5482E1AD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6E520461" w14:textId="08BB3874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bCs/>
          <w:color w:val="000000"/>
        </w:rPr>
        <w:t>How many people did this person directly supervise, for how long, and what were their levels (professional, administrative, blue collar, technical)?</w:t>
      </w:r>
      <w:r w:rsidR="00BF5BF0" w:rsidRPr="008E521B">
        <w:rPr>
          <w:rFonts w:ascii="Arial" w:hAnsi="Arial" w:cs="Arial"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913817733"/>
          <w:lock w:val="sdtLocked"/>
          <w:placeholder>
            <w:docPart w:val="33A71FEF253A439E92C5F0BD29CD6FA5"/>
          </w:placeholder>
          <w:showingPlcHdr/>
          <w15:appearance w15:val="hidden"/>
          <w:text w:multiLine="1"/>
        </w:sdtPr>
        <w:sdtEndPr/>
        <w:sdtContent>
          <w:permStart w:id="1490435137" w:edGrp="everyone"/>
          <w:r w:rsidR="004D3F53" w:rsidRPr="00787CE3">
            <w:rPr>
              <w:rStyle w:val="PlaceholderText"/>
            </w:rPr>
            <w:t>Click or tap here to enter text.</w:t>
          </w:r>
          <w:permEnd w:id="1490435137"/>
        </w:sdtContent>
      </w:sdt>
    </w:p>
    <w:p w14:paraId="1527559A" w14:textId="586B5BD8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5B7EE384" w14:textId="72AD6814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hat area of development could the candidate focus on?</w:t>
      </w:r>
      <w:r w:rsidR="00BF5BF0" w:rsidRPr="008E521B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674682311"/>
          <w:lock w:val="sdtLocked"/>
          <w:placeholder>
            <w:docPart w:val="25FA453CBE074DA494B0F28D509AF64F"/>
          </w:placeholder>
          <w:showingPlcHdr/>
          <w15:appearance w15:val="hidden"/>
          <w:text w:multiLine="1"/>
        </w:sdtPr>
        <w:sdtEndPr/>
        <w:sdtContent>
          <w:permStart w:id="1190740020" w:edGrp="everyone"/>
          <w:r w:rsidR="004D3F53" w:rsidRPr="00787CE3">
            <w:rPr>
              <w:rStyle w:val="PlaceholderText"/>
            </w:rPr>
            <w:t>Click or tap here to enter text.</w:t>
          </w:r>
          <w:permEnd w:id="1190740020"/>
        </w:sdtContent>
      </w:sdt>
    </w:p>
    <w:p w14:paraId="451B8A30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2DEB168C" w14:textId="78A199A8" w:rsidR="00D13E32" w:rsidRPr="008E521B" w:rsidRDefault="00D13E32" w:rsidP="008E521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If you were to offer advice on how best to guide this person, what would it be?</w:t>
      </w:r>
      <w:r w:rsidR="00BF5BF0" w:rsidRPr="00614A57">
        <w:rPr>
          <w:rFonts w:ascii="Arial" w:hAnsi="Arial" w:cs="Arial"/>
          <w:b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1853145187"/>
          <w:lock w:val="sdtLocked"/>
          <w:placeholder>
            <w:docPart w:val="9413C118495F42D08959409986EE6F51"/>
          </w:placeholder>
          <w:showingPlcHdr/>
          <w15:appearance w15:val="hidden"/>
          <w:text w:multiLine="1"/>
        </w:sdtPr>
        <w:sdtEndPr/>
        <w:sdtContent>
          <w:permStart w:id="382367965" w:edGrp="everyone"/>
          <w:r w:rsidR="004D3F53" w:rsidRPr="00787CE3">
            <w:rPr>
              <w:rStyle w:val="PlaceholderText"/>
            </w:rPr>
            <w:t>Click or tap here to enter text.</w:t>
          </w:r>
          <w:permEnd w:id="382367965"/>
        </w:sdtContent>
      </w:sdt>
    </w:p>
    <w:p w14:paraId="7A969689" w14:textId="77777777" w:rsidR="00BF5BF0" w:rsidRPr="008E521B" w:rsidRDefault="00BF5BF0" w:rsidP="008E52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2ECCB94D" w14:textId="50735DCE" w:rsidR="00D13E32" w:rsidRPr="00614A57" w:rsidRDefault="00D13E32" w:rsidP="00614A5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614A57">
        <w:rPr>
          <w:rFonts w:ascii="Arial" w:hAnsi="Arial" w:cs="Arial"/>
          <w:b/>
          <w:color w:val="000000"/>
        </w:rPr>
        <w:t>Would you hire or want to work with this person again?</w:t>
      </w:r>
      <w:r w:rsidR="00614A57" w:rsidRPr="00614A57">
        <w:rPr>
          <w:rFonts w:ascii="Arial" w:hAnsi="Arial" w:cs="Arial"/>
          <w:bCs/>
          <w:color w:val="000000"/>
        </w:rPr>
        <w:br/>
      </w:r>
      <w:r w:rsidRPr="00614A57">
        <w:rPr>
          <w:rFonts w:ascii="Arial" w:hAnsi="Arial" w:cs="Arial"/>
          <w:bCs/>
          <w:color w:val="000000"/>
        </w:rPr>
        <w:t>Yes</w:t>
      </w:r>
      <w:r w:rsidR="00D13B26">
        <w:rPr>
          <w:rFonts w:ascii="Arial" w:hAnsi="Arial" w:cs="Arial"/>
          <w:bCs/>
          <w:color w:val="000000"/>
        </w:rPr>
        <w:t xml:space="preserve"> </w:t>
      </w:r>
      <w:permStart w:id="1694634007" w:edGrp="everyone"/>
      <w:sdt>
        <w:sdtPr>
          <w:rPr>
            <w:rFonts w:ascii="MS Gothic" w:eastAsia="MS Gothic" w:hAnsi="MS Gothic" w:cs="Arial"/>
            <w:bCs/>
            <w:color w:val="000000"/>
          </w:rPr>
          <w:id w:val="1862012851"/>
          <w:lock w:val="sd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B26">
            <w:rPr>
              <w:rFonts w:ascii="MS Gothic" w:eastAsia="MS Gothic" w:hAnsi="MS Gothic" w:cs="Arial" w:hint="eastAsia"/>
              <w:bCs/>
              <w:color w:val="000000"/>
            </w:rPr>
            <w:t>☐</w:t>
          </w:r>
        </w:sdtContent>
      </w:sdt>
      <w:permEnd w:id="1694634007"/>
      <w:r w:rsidRPr="00614A57">
        <w:rPr>
          <w:rFonts w:ascii="Arial" w:hAnsi="Arial" w:cs="Arial"/>
          <w:bCs/>
          <w:color w:val="000000"/>
        </w:rPr>
        <w:t xml:space="preserve"> </w:t>
      </w:r>
      <w:r w:rsidR="00BF5BF0" w:rsidRPr="00614A57">
        <w:rPr>
          <w:rFonts w:ascii="Arial" w:hAnsi="Arial" w:cs="Arial"/>
          <w:bCs/>
          <w:color w:val="000000"/>
        </w:rPr>
        <w:t xml:space="preserve"> </w:t>
      </w:r>
      <w:r w:rsidRPr="00614A57">
        <w:rPr>
          <w:rFonts w:ascii="Arial" w:hAnsi="Arial" w:cs="Arial"/>
          <w:bCs/>
          <w:color w:val="000000"/>
        </w:rPr>
        <w:t>No</w:t>
      </w:r>
      <w:r w:rsidR="00D13B26">
        <w:rPr>
          <w:rFonts w:ascii="Arial" w:hAnsi="Arial" w:cs="Arial"/>
          <w:bCs/>
          <w:color w:val="000000"/>
        </w:rPr>
        <w:t xml:space="preserve"> </w:t>
      </w:r>
      <w:permStart w:id="1020794635" w:edGrp="everyone"/>
      <w:sdt>
        <w:sdtPr>
          <w:rPr>
            <w:rFonts w:ascii="MS Gothic" w:eastAsia="MS Gothic" w:hAnsi="MS Gothic" w:cs="Arial"/>
            <w:bCs/>
            <w:color w:val="000000"/>
          </w:rPr>
          <w:id w:val="-1197548298"/>
          <w:lock w:val="sd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3B26">
            <w:rPr>
              <w:rFonts w:ascii="MS Gothic" w:eastAsia="MS Gothic" w:hAnsi="MS Gothic" w:cs="Arial" w:hint="eastAsia"/>
              <w:bCs/>
              <w:color w:val="000000"/>
            </w:rPr>
            <w:t>☐</w:t>
          </w:r>
        </w:sdtContent>
      </w:sdt>
      <w:permEnd w:id="1020794635"/>
      <w:r w:rsidR="00BF5BF0" w:rsidRPr="00614A57">
        <w:rPr>
          <w:rFonts w:ascii="Arial" w:hAnsi="Arial" w:cs="Arial"/>
          <w:bCs/>
          <w:color w:val="000000"/>
        </w:rPr>
        <w:t xml:space="preserve"> </w:t>
      </w:r>
      <w:r w:rsidRPr="00614A57">
        <w:rPr>
          <w:rFonts w:ascii="Arial" w:hAnsi="Arial" w:cs="Arial"/>
          <w:bCs/>
          <w:color w:val="000000"/>
        </w:rPr>
        <w:t xml:space="preserve"> (If </w:t>
      </w:r>
      <w:r w:rsidR="00BF5BF0" w:rsidRPr="00614A57">
        <w:rPr>
          <w:rFonts w:ascii="Arial" w:hAnsi="Arial" w:cs="Arial"/>
          <w:bCs/>
          <w:color w:val="000000"/>
        </w:rPr>
        <w:t>N</w:t>
      </w:r>
      <w:r w:rsidRPr="00614A57">
        <w:rPr>
          <w:rFonts w:ascii="Arial" w:hAnsi="Arial" w:cs="Arial"/>
          <w:bCs/>
          <w:color w:val="000000"/>
        </w:rPr>
        <w:t xml:space="preserve">o, </w:t>
      </w:r>
      <w:r w:rsidR="00BF5BF0" w:rsidRPr="00614A57">
        <w:rPr>
          <w:rFonts w:ascii="Arial" w:hAnsi="Arial" w:cs="Arial"/>
          <w:bCs/>
          <w:color w:val="000000"/>
        </w:rPr>
        <w:t>explain why</w:t>
      </w:r>
      <w:r w:rsidRPr="00614A57">
        <w:rPr>
          <w:rFonts w:ascii="Arial" w:hAnsi="Arial" w:cs="Arial"/>
          <w:bCs/>
          <w:color w:val="000000"/>
        </w:rPr>
        <w:t>)</w:t>
      </w:r>
      <w:r w:rsidR="00BF5BF0" w:rsidRPr="00614A57">
        <w:rPr>
          <w:rFonts w:ascii="Arial" w:hAnsi="Arial" w:cs="Arial"/>
          <w:bCs/>
          <w:color w:val="000000"/>
        </w:rPr>
        <w:br/>
      </w:r>
      <w:sdt>
        <w:sdtPr>
          <w:rPr>
            <w:rFonts w:ascii="Arial" w:hAnsi="Arial" w:cs="Arial"/>
            <w:color w:val="000000"/>
          </w:rPr>
          <w:id w:val="742068930"/>
          <w:lock w:val="sdtLocked"/>
          <w:placeholder>
            <w:docPart w:val="D4CEC590B534453FBBC1540B93C0E0CD"/>
          </w:placeholder>
          <w:showingPlcHdr/>
          <w15:appearance w15:val="hidden"/>
          <w:text w:multiLine="1"/>
        </w:sdtPr>
        <w:sdtEndPr/>
        <w:sdtContent>
          <w:permStart w:id="1495215615" w:edGrp="everyone"/>
          <w:r w:rsidR="004D3F53" w:rsidRPr="00787CE3">
            <w:rPr>
              <w:rStyle w:val="PlaceholderText"/>
            </w:rPr>
            <w:t>Click or tap here to enter text.</w:t>
          </w:r>
          <w:permEnd w:id="1495215615"/>
        </w:sdtContent>
      </w:sdt>
    </w:p>
    <w:p w14:paraId="1497EE7E" w14:textId="23A51D62" w:rsidR="001407A4" w:rsidRPr="008E521B" w:rsidRDefault="001407A4" w:rsidP="008E521B">
      <w:pPr>
        <w:spacing w:after="0" w:line="240" w:lineRule="auto"/>
        <w:contextualSpacing/>
        <w:rPr>
          <w:rFonts w:ascii="Arial" w:hAnsi="Arial" w:cs="Arial"/>
          <w:b/>
          <w:noProof/>
        </w:rPr>
      </w:pPr>
      <w:r w:rsidRPr="008E521B">
        <w:rPr>
          <w:rFonts w:ascii="Arial" w:hAnsi="Arial" w:cs="Arial"/>
          <w:b/>
          <w:noProof/>
        </w:rPr>
        <w:br w:type="page"/>
      </w:r>
    </w:p>
    <w:p w14:paraId="143CD4FA" w14:textId="752A91A7" w:rsidR="001407A4" w:rsidRPr="008E521B" w:rsidRDefault="00D13E32" w:rsidP="00F32755">
      <w:pPr>
        <w:pStyle w:val="Heading2"/>
        <w:rPr>
          <w:noProof/>
        </w:rPr>
      </w:pPr>
      <w:r w:rsidRPr="008E521B">
        <w:rPr>
          <w:noProof/>
        </w:rPr>
        <w:lastRenderedPageBreak/>
        <w:t>Reference Check Form</w:t>
      </w:r>
    </w:p>
    <w:p w14:paraId="3D0B2416" w14:textId="1F16C977" w:rsidR="001407A4" w:rsidRPr="008E521B" w:rsidRDefault="001407A4" w:rsidP="008E521B">
      <w:pPr>
        <w:spacing w:after="0" w:line="240" w:lineRule="auto"/>
        <w:contextualSpacing/>
        <w:rPr>
          <w:rFonts w:ascii="Arial" w:hAnsi="Arial" w:cs="Arial"/>
        </w:rPr>
      </w:pPr>
      <w:r w:rsidRPr="008E521B">
        <w:rPr>
          <w:rFonts w:ascii="Arial" w:hAnsi="Arial" w:cs="Arial"/>
        </w:rPr>
        <w:t>Explain the reason for the call and verify the information below.</w:t>
      </w:r>
    </w:p>
    <w:p w14:paraId="483B9B1E" w14:textId="77777777" w:rsidR="001407A4" w:rsidRPr="008E521B" w:rsidRDefault="001407A4" w:rsidP="008E521B">
      <w:pPr>
        <w:spacing w:after="0" w:line="240" w:lineRule="auto"/>
        <w:contextualSpacing/>
        <w:rPr>
          <w:rFonts w:ascii="Arial" w:hAnsi="Arial" w:cs="Arial"/>
        </w:rPr>
      </w:pPr>
    </w:p>
    <w:p w14:paraId="0357FEDD" w14:textId="76B60AE0" w:rsidR="00D13E32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Date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r w:rsidR="001407A4" w:rsidRPr="008E521B">
        <w:rPr>
          <w:rFonts w:ascii="Arial" w:hAnsi="Arial" w:cs="Arial"/>
        </w:rPr>
        <w:fldChar w:fldCharType="begin"/>
      </w:r>
      <w:r w:rsidR="001407A4" w:rsidRPr="008E521B">
        <w:rPr>
          <w:rFonts w:ascii="Arial" w:hAnsi="Arial" w:cs="Arial"/>
        </w:rPr>
        <w:instrText xml:space="preserve"> DATE \@ "dddd, MMMM d, yyyy" </w:instrText>
      </w:r>
      <w:r w:rsidR="001407A4" w:rsidRPr="008E521B">
        <w:rPr>
          <w:rFonts w:ascii="Arial" w:hAnsi="Arial" w:cs="Arial"/>
        </w:rPr>
        <w:fldChar w:fldCharType="separate"/>
      </w:r>
      <w:r w:rsidR="00D754FD">
        <w:rPr>
          <w:rFonts w:ascii="Arial" w:hAnsi="Arial" w:cs="Arial"/>
          <w:noProof/>
        </w:rPr>
        <w:t>Tuesday, April 18, 2023</w:t>
      </w:r>
      <w:r w:rsidR="001407A4" w:rsidRPr="008E521B">
        <w:rPr>
          <w:rFonts w:ascii="Arial" w:hAnsi="Arial" w:cs="Arial"/>
        </w:rPr>
        <w:fldChar w:fldCharType="end"/>
      </w:r>
    </w:p>
    <w:p w14:paraId="094CF9D7" w14:textId="5F1FA66B" w:rsidR="001407A4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Candidate Name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333917395"/>
          <w:lock w:val="sdtLocked"/>
          <w:placeholder>
            <w:docPart w:val="116DC3E933BF460AB0FB10EE0B55D002"/>
          </w:placeholder>
          <w:showingPlcHdr/>
          <w15:appearance w15:val="hidden"/>
          <w:text/>
        </w:sdtPr>
        <w:sdtEndPr/>
        <w:sdtContent>
          <w:permStart w:id="1068443468" w:edGrp="everyone"/>
          <w:r w:rsidR="001407A4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068443468"/>
        </w:sdtContent>
      </w:sdt>
    </w:p>
    <w:p w14:paraId="61D918CF" w14:textId="594B666E" w:rsidR="00D13E32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Employment Dates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317800581"/>
          <w:lock w:val="sdtLocked"/>
          <w:placeholder>
            <w:docPart w:val="E7124D5DE598457994E60A2B2D4623CB"/>
          </w:placeholder>
          <w:showingPlcHdr/>
          <w15:appearance w15:val="hidden"/>
          <w:text/>
        </w:sdtPr>
        <w:sdtEndPr/>
        <w:sdtContent>
          <w:permStart w:id="1722045050" w:edGrp="everyone"/>
          <w:r w:rsidR="001407A4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722045050"/>
        </w:sdtContent>
      </w:sdt>
    </w:p>
    <w:p w14:paraId="106F6537" w14:textId="13911E2D" w:rsidR="001407A4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Person Contacted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989556239"/>
          <w:lock w:val="sdtLocked"/>
          <w:placeholder>
            <w:docPart w:val="1CF7AA832A684767A49E2D7A5D6C1147"/>
          </w:placeholder>
          <w:showingPlcHdr/>
          <w15:appearance w15:val="hidden"/>
          <w:text/>
        </w:sdtPr>
        <w:sdtEndPr/>
        <w:sdtContent>
          <w:permStart w:id="1211724562" w:edGrp="everyone"/>
          <w:r w:rsidR="001407A4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211724562"/>
        </w:sdtContent>
      </w:sdt>
    </w:p>
    <w:p w14:paraId="6099A3B3" w14:textId="4F33D999" w:rsidR="00D13E32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Title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630068011"/>
          <w:lock w:val="sdtLocked"/>
          <w:placeholder>
            <w:docPart w:val="89F842AA259D4DE9A443C470A35A8A33"/>
          </w:placeholder>
          <w:showingPlcHdr/>
          <w15:appearance w15:val="hidden"/>
          <w:text/>
        </w:sdtPr>
        <w:sdtEndPr/>
        <w:sdtContent>
          <w:permStart w:id="1832544589" w:edGrp="everyone"/>
          <w:r w:rsidR="001407A4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832544589"/>
        </w:sdtContent>
      </w:sdt>
    </w:p>
    <w:p w14:paraId="52F14911" w14:textId="14795562" w:rsidR="001407A4" w:rsidRPr="008E521B" w:rsidRDefault="00D13E32" w:rsidP="008E521B">
      <w:pPr>
        <w:spacing w:after="0" w:line="240" w:lineRule="auto"/>
        <w:contextualSpacing/>
        <w:rPr>
          <w:rFonts w:ascii="Arial" w:hAnsi="Arial" w:cs="Arial"/>
        </w:rPr>
      </w:pPr>
      <w:r w:rsidRPr="00001C8F">
        <w:rPr>
          <w:rFonts w:ascii="Arial" w:hAnsi="Arial" w:cs="Arial"/>
          <w:b/>
          <w:bCs/>
        </w:rPr>
        <w:t>Company</w:t>
      </w:r>
      <w:r w:rsidR="001407A4" w:rsidRPr="00001C8F">
        <w:rPr>
          <w:rFonts w:ascii="Arial" w:hAnsi="Arial" w:cs="Arial"/>
          <w:b/>
          <w:bCs/>
        </w:rPr>
        <w:t>:</w:t>
      </w:r>
      <w:r w:rsidR="001407A4" w:rsidRPr="008E521B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977347571"/>
          <w:lock w:val="sdtLocked"/>
          <w:placeholder>
            <w:docPart w:val="45A996016DAD4AD0B46B20CC4404B400"/>
          </w:placeholder>
          <w:showingPlcHdr/>
          <w15:appearance w15:val="hidden"/>
          <w:text/>
        </w:sdtPr>
        <w:sdtEndPr/>
        <w:sdtContent>
          <w:permStart w:id="1808406131" w:edGrp="everyone"/>
          <w:r w:rsidR="001407A4" w:rsidRPr="008E521B">
            <w:rPr>
              <w:rStyle w:val="PlaceholderText"/>
              <w:rFonts w:ascii="Arial" w:hAnsi="Arial" w:cs="Arial"/>
            </w:rPr>
            <w:t>Click or tap here to enter text.</w:t>
          </w:r>
          <w:permEnd w:id="1808406131"/>
        </w:sdtContent>
      </w:sdt>
    </w:p>
    <w:p w14:paraId="0DCD3C4A" w14:textId="77777777" w:rsidR="001407A4" w:rsidRPr="008E521B" w:rsidRDefault="001407A4" w:rsidP="008E521B">
      <w:pPr>
        <w:spacing w:after="0" w:line="240" w:lineRule="auto"/>
        <w:contextualSpacing/>
        <w:rPr>
          <w:rFonts w:ascii="Arial" w:hAnsi="Arial" w:cs="Arial"/>
        </w:rPr>
      </w:pPr>
    </w:p>
    <w:p w14:paraId="75A7FA09" w14:textId="7A3EE5EE" w:rsidR="001407A4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Please describe the type of work for which </w:t>
      </w:r>
      <w:r w:rsidR="00E72D36" w:rsidRPr="00614A57">
        <w:rPr>
          <w:rFonts w:ascii="Arial" w:hAnsi="Arial" w:cs="Arial"/>
          <w:b/>
          <w:bCs/>
        </w:rPr>
        <w:t>the candidate</w:t>
      </w:r>
      <w:r w:rsidRPr="00614A57">
        <w:rPr>
          <w:rFonts w:ascii="Arial" w:hAnsi="Arial" w:cs="Arial"/>
          <w:b/>
          <w:bCs/>
        </w:rPr>
        <w:t xml:space="preserve"> was responsible.</w:t>
      </w:r>
      <w:r w:rsidR="001407A4" w:rsidRPr="00614A57">
        <w:rPr>
          <w:rFonts w:ascii="Arial" w:hAnsi="Arial" w:cs="Arial"/>
          <w:b/>
          <w:bCs/>
        </w:rPr>
        <w:br/>
      </w:r>
      <w:sdt>
        <w:sdtPr>
          <w:rPr>
            <w:rFonts w:ascii="Arial" w:hAnsi="Arial" w:cs="Arial"/>
          </w:rPr>
          <w:id w:val="292642734"/>
          <w:lock w:val="sdtLocked"/>
          <w:placeholder>
            <w:docPart w:val="6082A523D9D64AD8AD4934CC3AB68273"/>
          </w:placeholder>
          <w:showingPlcHdr/>
          <w15:appearance w15:val="hidden"/>
          <w:text w:multiLine="1"/>
        </w:sdtPr>
        <w:sdtEndPr/>
        <w:sdtContent>
          <w:permStart w:id="1203110162" w:edGrp="everyone"/>
          <w:r w:rsidR="004D3F53" w:rsidRPr="00787CE3">
            <w:rPr>
              <w:rStyle w:val="PlaceholderText"/>
            </w:rPr>
            <w:t>Click or tap here to enter text.</w:t>
          </w:r>
          <w:permEnd w:id="1203110162"/>
        </w:sdtContent>
      </w:sdt>
    </w:p>
    <w:p w14:paraId="1BCDC0DF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3A74D12B" w14:textId="73ABA0A8" w:rsidR="001407A4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How would you describe </w:t>
      </w:r>
      <w:r w:rsidR="00E72D36" w:rsidRPr="00614A57">
        <w:rPr>
          <w:rFonts w:ascii="Arial" w:hAnsi="Arial" w:cs="Arial"/>
          <w:b/>
          <w:bCs/>
        </w:rPr>
        <w:t>the candidate’s</w:t>
      </w:r>
      <w:r w:rsidRPr="00614A57">
        <w:rPr>
          <w:rFonts w:ascii="Arial" w:hAnsi="Arial" w:cs="Arial"/>
          <w:b/>
          <w:bCs/>
        </w:rPr>
        <w:t xml:space="preserve"> work performance and progress?</w:t>
      </w:r>
      <w:r w:rsidR="001407A4" w:rsidRPr="00614A57">
        <w:rPr>
          <w:rFonts w:ascii="Arial" w:hAnsi="Arial" w:cs="Arial"/>
          <w:b/>
          <w:bCs/>
        </w:rPr>
        <w:br/>
      </w:r>
      <w:r w:rsidRPr="00E72D36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507401227"/>
          <w:lock w:val="sdtLocked"/>
          <w:placeholder>
            <w:docPart w:val="5417287AE7494D0288BE956908A1DD04"/>
          </w:placeholder>
          <w:showingPlcHdr/>
          <w15:appearance w15:val="hidden"/>
          <w:text w:multiLine="1"/>
        </w:sdtPr>
        <w:sdtEndPr/>
        <w:sdtContent>
          <w:permStart w:id="1856661199" w:edGrp="everyone"/>
          <w:r w:rsidR="004D3F53" w:rsidRPr="00787CE3">
            <w:rPr>
              <w:rStyle w:val="PlaceholderText"/>
            </w:rPr>
            <w:t>Click or tap here to enter text.</w:t>
          </w:r>
          <w:permEnd w:id="1856661199"/>
        </w:sdtContent>
      </w:sdt>
    </w:p>
    <w:p w14:paraId="512F9598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7AF6BD54" w14:textId="16057398" w:rsidR="00D13E32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Would you employ </w:t>
      </w:r>
      <w:r w:rsidR="00E72D36" w:rsidRPr="00614A57">
        <w:rPr>
          <w:rFonts w:ascii="Arial" w:hAnsi="Arial" w:cs="Arial"/>
          <w:b/>
          <w:bCs/>
        </w:rPr>
        <w:t>the candidate</w:t>
      </w:r>
      <w:r w:rsidR="00614A57">
        <w:rPr>
          <w:rFonts w:ascii="Arial" w:hAnsi="Arial" w:cs="Arial"/>
          <w:b/>
          <w:bCs/>
        </w:rPr>
        <w:t xml:space="preserve"> again</w:t>
      </w:r>
      <w:r w:rsidRPr="00614A57">
        <w:rPr>
          <w:rFonts w:ascii="Arial" w:hAnsi="Arial" w:cs="Arial"/>
          <w:b/>
          <w:bCs/>
        </w:rPr>
        <w:t>?  If no, why not?</w:t>
      </w:r>
      <w:r w:rsidR="001407A4" w:rsidRPr="00E72D36">
        <w:rPr>
          <w:rFonts w:ascii="Arial" w:hAnsi="Arial" w:cs="Arial"/>
        </w:rPr>
        <w:br/>
      </w:r>
      <w:sdt>
        <w:sdtPr>
          <w:rPr>
            <w:rFonts w:ascii="Arial" w:hAnsi="Arial" w:cs="Arial"/>
          </w:rPr>
          <w:id w:val="373353576"/>
          <w:lock w:val="sdtLocked"/>
          <w:placeholder>
            <w:docPart w:val="67FE7F14D57343AEA3A623041DF81D24"/>
          </w:placeholder>
          <w:showingPlcHdr/>
          <w15:appearance w15:val="hidden"/>
          <w:text w:multiLine="1"/>
        </w:sdtPr>
        <w:sdtEndPr/>
        <w:sdtContent>
          <w:permStart w:id="2100579752" w:edGrp="everyone"/>
          <w:r w:rsidR="004D3F53" w:rsidRPr="00787CE3">
            <w:rPr>
              <w:rStyle w:val="PlaceholderText"/>
            </w:rPr>
            <w:t>Click or tap here to enter text.</w:t>
          </w:r>
          <w:permEnd w:id="2100579752"/>
        </w:sdtContent>
      </w:sdt>
    </w:p>
    <w:p w14:paraId="4E1DAA46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74A2AE20" w14:textId="4EC8F81E" w:rsidR="00D13E32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What are </w:t>
      </w:r>
      <w:r w:rsidR="00E72D36" w:rsidRPr="00614A57">
        <w:rPr>
          <w:rFonts w:ascii="Arial" w:hAnsi="Arial" w:cs="Arial"/>
          <w:b/>
          <w:bCs/>
        </w:rPr>
        <w:t>the candidate’s</w:t>
      </w:r>
      <w:r w:rsidRPr="00614A57">
        <w:rPr>
          <w:rFonts w:ascii="Arial" w:hAnsi="Arial" w:cs="Arial"/>
          <w:b/>
          <w:bCs/>
        </w:rPr>
        <w:t xml:space="preserve"> strengths?</w:t>
      </w:r>
      <w:r w:rsidR="001407A4" w:rsidRPr="00E72D36">
        <w:rPr>
          <w:rFonts w:ascii="Arial" w:hAnsi="Arial" w:cs="Arial"/>
        </w:rPr>
        <w:br/>
      </w:r>
      <w:sdt>
        <w:sdtPr>
          <w:rPr>
            <w:rFonts w:ascii="Arial" w:hAnsi="Arial" w:cs="Arial"/>
          </w:rPr>
          <w:id w:val="-1490781690"/>
          <w:lock w:val="sdtLocked"/>
          <w:placeholder>
            <w:docPart w:val="32B95CFBD042432980A65EAB3839C56E"/>
          </w:placeholder>
          <w:showingPlcHdr/>
          <w15:appearance w15:val="hidden"/>
          <w:text w:multiLine="1"/>
        </w:sdtPr>
        <w:sdtEndPr/>
        <w:sdtContent>
          <w:permStart w:id="997658666" w:edGrp="everyone"/>
          <w:r w:rsidR="004D3F53" w:rsidRPr="00787CE3">
            <w:rPr>
              <w:rStyle w:val="PlaceholderText"/>
            </w:rPr>
            <w:t>Click or tap here to enter text.</w:t>
          </w:r>
          <w:permEnd w:id="997658666"/>
        </w:sdtContent>
      </w:sdt>
    </w:p>
    <w:p w14:paraId="79935165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160147AA" w14:textId="049DB00C" w:rsidR="00D13E32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Where does </w:t>
      </w:r>
      <w:r w:rsidR="00E72D36" w:rsidRPr="00614A57">
        <w:rPr>
          <w:rFonts w:ascii="Arial" w:hAnsi="Arial" w:cs="Arial"/>
          <w:b/>
          <w:bCs/>
        </w:rPr>
        <w:t>the candidate</w:t>
      </w:r>
      <w:r w:rsidRPr="00614A57">
        <w:rPr>
          <w:rFonts w:ascii="Arial" w:hAnsi="Arial" w:cs="Arial"/>
          <w:b/>
          <w:bCs/>
        </w:rPr>
        <w:t xml:space="preserve"> have room for growth?</w:t>
      </w:r>
      <w:r w:rsidR="001407A4" w:rsidRPr="00E72D36">
        <w:rPr>
          <w:rFonts w:ascii="Arial" w:hAnsi="Arial" w:cs="Arial"/>
        </w:rPr>
        <w:br/>
      </w:r>
      <w:sdt>
        <w:sdtPr>
          <w:rPr>
            <w:rFonts w:ascii="Arial" w:hAnsi="Arial" w:cs="Arial"/>
          </w:rPr>
          <w:id w:val="-832681647"/>
          <w:lock w:val="sdtLocked"/>
          <w:placeholder>
            <w:docPart w:val="23B25F504E4244B0871631BA2BEBB432"/>
          </w:placeholder>
          <w:showingPlcHdr/>
          <w15:appearance w15:val="hidden"/>
          <w:text w:multiLine="1"/>
        </w:sdtPr>
        <w:sdtEndPr/>
        <w:sdtContent>
          <w:permStart w:id="705565083" w:edGrp="everyone"/>
          <w:r w:rsidR="004D3F53" w:rsidRPr="00787CE3">
            <w:rPr>
              <w:rStyle w:val="PlaceholderText"/>
            </w:rPr>
            <w:t>Click or tap here to enter text.</w:t>
          </w:r>
          <w:permEnd w:id="705565083"/>
        </w:sdtContent>
      </w:sdt>
    </w:p>
    <w:p w14:paraId="43FD0334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540B0799" w14:textId="391A83E8" w:rsidR="00D13E32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 xml:space="preserve">Could you describe how </w:t>
      </w:r>
      <w:r w:rsidR="00E72D36" w:rsidRPr="00614A57">
        <w:rPr>
          <w:rFonts w:ascii="Arial" w:hAnsi="Arial" w:cs="Arial"/>
          <w:b/>
          <w:bCs/>
        </w:rPr>
        <w:t>the candidate</w:t>
      </w:r>
      <w:r w:rsidRPr="00614A57">
        <w:rPr>
          <w:rFonts w:ascii="Arial" w:hAnsi="Arial" w:cs="Arial"/>
          <w:b/>
          <w:bCs/>
        </w:rPr>
        <w:t xml:space="preserve"> worked as part of a team?</w:t>
      </w:r>
      <w:r w:rsidR="001407A4" w:rsidRPr="00614A57">
        <w:rPr>
          <w:rFonts w:ascii="Arial" w:hAnsi="Arial" w:cs="Arial"/>
          <w:b/>
          <w:bCs/>
        </w:rPr>
        <w:br/>
      </w:r>
      <w:sdt>
        <w:sdtPr>
          <w:rPr>
            <w:rFonts w:ascii="Arial" w:hAnsi="Arial" w:cs="Arial"/>
          </w:rPr>
          <w:id w:val="1017809755"/>
          <w:lock w:val="sdtLocked"/>
          <w:placeholder>
            <w:docPart w:val="9A1DB4F330BF4C3D8FD5020EAA221E73"/>
          </w:placeholder>
          <w:showingPlcHdr/>
          <w15:appearance w15:val="hidden"/>
          <w:text w:multiLine="1"/>
        </w:sdtPr>
        <w:sdtEndPr/>
        <w:sdtContent>
          <w:permStart w:id="988415887" w:edGrp="everyone"/>
          <w:r w:rsidR="004D3F53" w:rsidRPr="00787CE3">
            <w:rPr>
              <w:rStyle w:val="PlaceholderText"/>
            </w:rPr>
            <w:t>Click or tap here to enter text.</w:t>
          </w:r>
          <w:permEnd w:id="988415887"/>
        </w:sdtContent>
      </w:sdt>
    </w:p>
    <w:p w14:paraId="6A88B5FE" w14:textId="77777777" w:rsidR="001407A4" w:rsidRPr="00E72D36" w:rsidRDefault="001407A4" w:rsidP="008E521B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2827FB43" w14:textId="5917283A" w:rsidR="001407A4" w:rsidRPr="00614A57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bCs/>
        </w:rPr>
      </w:pPr>
      <w:r w:rsidRPr="00614A57">
        <w:rPr>
          <w:rFonts w:ascii="Arial" w:hAnsi="Arial" w:cs="Arial"/>
          <w:b/>
          <w:bCs/>
        </w:rPr>
        <w:t xml:space="preserve">Please comment on </w:t>
      </w:r>
      <w:r w:rsidR="00E72D36" w:rsidRPr="00614A57">
        <w:rPr>
          <w:rFonts w:ascii="Arial" w:hAnsi="Arial" w:cs="Arial"/>
          <w:b/>
          <w:bCs/>
        </w:rPr>
        <w:t>the candidate’s…</w:t>
      </w:r>
    </w:p>
    <w:p w14:paraId="28DBA835" w14:textId="77777777" w:rsidR="001407A4" w:rsidRPr="00E72D36" w:rsidRDefault="001407A4" w:rsidP="004D3F53">
      <w:pPr>
        <w:spacing w:after="0" w:line="240" w:lineRule="auto"/>
        <w:ind w:left="360"/>
        <w:contextualSpacing/>
        <w:rPr>
          <w:rFonts w:ascii="Arial" w:hAnsi="Arial" w:cs="Arial"/>
        </w:rPr>
      </w:pPr>
    </w:p>
    <w:p w14:paraId="4E1D91A5" w14:textId="23F741FA" w:rsidR="00D13E32" w:rsidRPr="00E72D36" w:rsidRDefault="00D13E32" w:rsidP="008E521B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>Ability to assume responsibility</w:t>
      </w:r>
      <w:r w:rsidR="001407A4" w:rsidRPr="00E72D36">
        <w:rPr>
          <w:rFonts w:ascii="Arial" w:hAnsi="Arial" w:cs="Arial"/>
        </w:rPr>
        <w:br/>
      </w:r>
      <w:sdt>
        <w:sdtPr>
          <w:rPr>
            <w:rFonts w:ascii="Arial" w:hAnsi="Arial" w:cs="Arial"/>
          </w:rPr>
          <w:id w:val="14899360"/>
          <w:lock w:val="sdtLocked"/>
          <w:placeholder>
            <w:docPart w:val="54818C67F32D4A0F91FF62A800A8F25C"/>
          </w:placeholder>
          <w:showingPlcHdr/>
          <w15:appearance w15:val="hidden"/>
          <w:text w:multiLine="1"/>
        </w:sdtPr>
        <w:sdtEndPr/>
        <w:sdtContent>
          <w:permStart w:id="1610444759" w:edGrp="everyone"/>
          <w:r w:rsidR="004D3F53" w:rsidRPr="00787CE3">
            <w:rPr>
              <w:rStyle w:val="PlaceholderText"/>
            </w:rPr>
            <w:t>Click or tap here to enter text.</w:t>
          </w:r>
          <w:permEnd w:id="1610444759"/>
        </w:sdtContent>
      </w:sdt>
    </w:p>
    <w:p w14:paraId="2DB2B620" w14:textId="77777777" w:rsidR="001407A4" w:rsidRPr="00E72D36" w:rsidRDefault="001407A4" w:rsidP="008E521B">
      <w:pPr>
        <w:pStyle w:val="ListParagraph"/>
        <w:spacing w:after="0" w:line="240" w:lineRule="auto"/>
        <w:ind w:left="1080"/>
        <w:rPr>
          <w:rFonts w:ascii="Arial" w:hAnsi="Arial" w:cs="Arial"/>
        </w:rPr>
      </w:pPr>
    </w:p>
    <w:p w14:paraId="77EC2C0E" w14:textId="265A8D18" w:rsidR="001407A4" w:rsidRPr="004D3F53" w:rsidRDefault="00D13E32" w:rsidP="004D3F53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>Degree of supervision needed</w:t>
      </w:r>
      <w:r w:rsidR="001407A4" w:rsidRPr="00E72D36">
        <w:rPr>
          <w:rFonts w:ascii="Arial" w:hAnsi="Arial" w:cs="Arial"/>
        </w:rPr>
        <w:br/>
      </w:r>
      <w:sdt>
        <w:sdtPr>
          <w:rPr>
            <w:rFonts w:ascii="Arial" w:hAnsi="Arial" w:cs="Arial"/>
          </w:rPr>
          <w:id w:val="-748963874"/>
          <w:lock w:val="sdtLocked"/>
          <w:placeholder>
            <w:docPart w:val="3C84A1425B3344418A6323C4ECF17323"/>
          </w:placeholder>
          <w:showingPlcHdr/>
          <w15:appearance w15:val="hidden"/>
          <w:text w:multiLine="1"/>
        </w:sdtPr>
        <w:sdtEndPr/>
        <w:sdtContent>
          <w:permStart w:id="151662668" w:edGrp="everyone"/>
          <w:r w:rsidR="004D3F53" w:rsidRPr="00787CE3">
            <w:rPr>
              <w:rStyle w:val="PlaceholderText"/>
            </w:rPr>
            <w:t>Click or tap here to enter text.</w:t>
          </w:r>
          <w:permEnd w:id="151662668"/>
        </w:sdtContent>
      </w:sdt>
      <w:r w:rsidR="004D3F53">
        <w:rPr>
          <w:rFonts w:ascii="Arial" w:hAnsi="Arial" w:cs="Arial"/>
        </w:rPr>
        <w:br/>
      </w:r>
    </w:p>
    <w:p w14:paraId="7BC2B725" w14:textId="73516517" w:rsidR="00051D48" w:rsidRPr="00E72D36" w:rsidRDefault="00D13E32" w:rsidP="008E521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14A57">
        <w:rPr>
          <w:rFonts w:ascii="Arial" w:hAnsi="Arial" w:cs="Arial"/>
          <w:b/>
          <w:bCs/>
        </w:rPr>
        <w:t>Is there additional job-related information you would like to share</w:t>
      </w:r>
      <w:r w:rsidR="001407A4" w:rsidRPr="00614A57">
        <w:rPr>
          <w:rFonts w:ascii="Arial" w:hAnsi="Arial" w:cs="Arial"/>
          <w:b/>
          <w:bCs/>
        </w:rPr>
        <w:t>?</w:t>
      </w:r>
      <w:r w:rsidR="001407A4" w:rsidRPr="00614A57">
        <w:rPr>
          <w:rFonts w:ascii="Arial" w:hAnsi="Arial" w:cs="Arial"/>
          <w:b/>
          <w:bCs/>
        </w:rPr>
        <w:br/>
      </w:r>
      <w:sdt>
        <w:sdtPr>
          <w:rPr>
            <w:rFonts w:ascii="Arial" w:hAnsi="Arial" w:cs="Arial"/>
          </w:rPr>
          <w:id w:val="-12228102"/>
          <w:lock w:val="sdtLocked"/>
          <w:placeholder>
            <w:docPart w:val="776206BFD126442BB01AF7C37A39007A"/>
          </w:placeholder>
          <w:showingPlcHdr/>
          <w15:appearance w15:val="hidden"/>
          <w:text w:multiLine="1"/>
        </w:sdtPr>
        <w:sdtEndPr/>
        <w:sdtContent>
          <w:permStart w:id="1628206263" w:edGrp="everyone"/>
          <w:r w:rsidR="004D3F53" w:rsidRPr="00787CE3">
            <w:rPr>
              <w:rStyle w:val="PlaceholderText"/>
            </w:rPr>
            <w:t>Click or tap here to enter text.</w:t>
          </w:r>
          <w:permEnd w:id="1628206263"/>
        </w:sdtContent>
      </w:sdt>
    </w:p>
    <w:sectPr w:rsidR="00051D48" w:rsidRPr="00E72D36" w:rsidSect="00F32755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D28F5" w14:textId="77777777" w:rsidR="00545292" w:rsidRDefault="00545292">
      <w:pPr>
        <w:spacing w:after="0" w:line="240" w:lineRule="auto"/>
      </w:pPr>
      <w:r>
        <w:separator/>
      </w:r>
    </w:p>
  </w:endnote>
  <w:endnote w:type="continuationSeparator" w:id="0">
    <w:p w14:paraId="7E1E5F58" w14:textId="77777777" w:rsidR="00545292" w:rsidRDefault="005452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Red Hat Text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0A44" w14:textId="16279578" w:rsidR="0011103D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  <w:rPr>
        <w:iCs/>
        <w:color w:val="202020" w:themeColor="text1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079DCA01" wp14:editId="344A8AE6">
              <wp:simplePos x="0" y="0"/>
              <wp:positionH relativeFrom="column">
                <wp:posOffset>0</wp:posOffset>
              </wp:positionH>
              <wp:positionV relativeFrom="page">
                <wp:posOffset>9204960</wp:posOffset>
              </wp:positionV>
              <wp:extent cx="6858000" cy="0"/>
              <wp:effectExtent l="0" t="0" r="0" b="0"/>
              <wp:wrapNone/>
              <wp:docPr id="18" name="Straight Connector 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5B57310" id="Straight Connector 18" o:spid="_x0000_s1026" alt="&quot;&quot;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0,724.8pt" to="540pt,7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" strokecolor="#c5050c [3204]" strokeweight="1.5pt">
              <v:stroke joinstyle="miter"/>
              <w10:wrap anchory="page"/>
              <w10:anchorlock/>
            </v:line>
          </w:pict>
        </mc:Fallback>
      </mc:AlternateContent>
    </w:r>
  </w:p>
  <w:p w14:paraId="5A23279D" w14:textId="79F345AD" w:rsidR="0011103D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</w:pPr>
    <w:r w:rsidRPr="0011103D">
      <w:rPr>
        <w:iCs/>
        <w:color w:val="202020" w:themeColor="text1"/>
        <w:sz w:val="20"/>
        <w:szCs w:val="20"/>
      </w:rPr>
      <w:t xml:space="preserve">Page </w:t>
    </w:r>
    <w:r w:rsidRPr="0011103D">
      <w:rPr>
        <w:iCs/>
        <w:color w:val="202020" w:themeColor="text1"/>
        <w:sz w:val="20"/>
        <w:szCs w:val="20"/>
      </w:rPr>
      <w:fldChar w:fldCharType="begin"/>
    </w:r>
    <w:r w:rsidRPr="0011103D">
      <w:rPr>
        <w:iCs/>
        <w:color w:val="202020" w:themeColor="text1"/>
        <w:sz w:val="20"/>
        <w:szCs w:val="20"/>
      </w:rPr>
      <w:instrText xml:space="preserve"> PAGE   \* MERGEFORMAT </w:instrText>
    </w:r>
    <w:r w:rsidRPr="0011103D">
      <w:rPr>
        <w:iCs/>
        <w:color w:val="202020" w:themeColor="text1"/>
        <w:sz w:val="20"/>
        <w:szCs w:val="20"/>
      </w:rPr>
      <w:fldChar w:fldCharType="separate"/>
    </w:r>
    <w:r>
      <w:rPr>
        <w:iCs/>
        <w:color w:val="202020" w:themeColor="text1"/>
        <w:sz w:val="20"/>
        <w:szCs w:val="20"/>
      </w:rPr>
      <w:t>1</w:t>
    </w:r>
    <w:r w:rsidRPr="0011103D">
      <w:rPr>
        <w:iCs/>
        <w:noProof/>
        <w:color w:val="202020" w:themeColor="text1"/>
        <w:sz w:val="20"/>
        <w:szCs w:val="20"/>
      </w:rPr>
      <w:fldChar w:fldCharType="end"/>
    </w:r>
    <w:r w:rsidRPr="0011103D">
      <w:rPr>
        <w:iCs/>
        <w:noProof/>
        <w:color w:val="202020" w:themeColor="text1"/>
        <w:sz w:val="20"/>
        <w:szCs w:val="20"/>
      </w:rPr>
      <w:t xml:space="preserve"> of </w:t>
    </w:r>
    <w:r w:rsidRPr="0011103D">
      <w:rPr>
        <w:iCs/>
        <w:noProof/>
        <w:color w:val="202020" w:themeColor="text1"/>
        <w:sz w:val="20"/>
        <w:szCs w:val="20"/>
      </w:rPr>
      <w:fldChar w:fldCharType="begin"/>
    </w:r>
    <w:r w:rsidRPr="0011103D">
      <w:rPr>
        <w:iCs/>
        <w:noProof/>
        <w:color w:val="202020" w:themeColor="text1"/>
        <w:sz w:val="20"/>
        <w:szCs w:val="20"/>
      </w:rPr>
      <w:instrText xml:space="preserve"> NUMPAGES   \* MERGEFORMAT </w:instrText>
    </w:r>
    <w:r w:rsidRPr="0011103D">
      <w:rPr>
        <w:iCs/>
        <w:noProof/>
        <w:color w:val="202020" w:themeColor="text1"/>
        <w:sz w:val="20"/>
        <w:szCs w:val="20"/>
      </w:rPr>
      <w:fldChar w:fldCharType="separate"/>
    </w:r>
    <w:r>
      <w:rPr>
        <w:iCs/>
        <w:noProof/>
        <w:color w:val="202020" w:themeColor="text1"/>
        <w:sz w:val="20"/>
        <w:szCs w:val="20"/>
      </w:rPr>
      <w:t>5</w:t>
    </w:r>
    <w:r w:rsidRPr="0011103D">
      <w:rPr>
        <w:iCs/>
        <w:noProof/>
        <w:color w:val="202020" w:themeColor="text1"/>
        <w:sz w:val="20"/>
        <w:szCs w:val="20"/>
      </w:rPr>
      <w:fldChar w:fldCharType="end"/>
    </w:r>
  </w:p>
  <w:p w14:paraId="11B3A880" w14:textId="77777777" w:rsidR="0011103D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</w:pPr>
    <w:r>
      <w:rPr>
        <w:iCs/>
        <w:color w:val="202020" w:themeColor="text1"/>
        <w:sz w:val="20"/>
        <w:szCs w:val="20"/>
      </w:rPr>
      <w:t>Last u</w:t>
    </w:r>
    <w:r w:rsidRPr="0011103D">
      <w:rPr>
        <w:iCs/>
        <w:color w:val="202020" w:themeColor="text1"/>
        <w:sz w:val="20"/>
        <w:szCs w:val="20"/>
      </w:rPr>
      <w:t>pdated 3/20/2023</w:t>
    </w:r>
  </w:p>
  <w:p w14:paraId="66E3B24A" w14:textId="10A6B8AA" w:rsidR="00553121" w:rsidRPr="0011103D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  <w:rPr>
        <w:iCs/>
        <w:color w:val="202020" w:themeColor="text1"/>
        <w:sz w:val="20"/>
        <w:szCs w:val="20"/>
      </w:rPr>
    </w:pPr>
    <w:r w:rsidRPr="0011103D">
      <w:rPr>
        <w:sz w:val="20"/>
        <w:szCs w:val="20"/>
      </w:rPr>
      <w:t>Find more</w:t>
    </w:r>
    <w:r w:rsidR="00F32755">
      <w:rPr>
        <w:sz w:val="20"/>
        <w:szCs w:val="20"/>
      </w:rPr>
      <w:t xml:space="preserve"> recruitment</w:t>
    </w:r>
    <w:r w:rsidRPr="0011103D">
      <w:rPr>
        <w:sz w:val="20"/>
        <w:szCs w:val="20"/>
      </w:rPr>
      <w:t xml:space="preserve"> resources on the </w:t>
    </w:r>
    <w:hyperlink r:id="rId1" w:history="1">
      <w:r w:rsidRPr="0011103D">
        <w:rPr>
          <w:rStyle w:val="Hyperlink"/>
          <w:sz w:val="20"/>
          <w:szCs w:val="20"/>
        </w:rPr>
        <w:t>OHR Recruitment Toolkit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893B3" w14:textId="146D176D" w:rsidR="00E72D36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</w:pPr>
    <w:r w:rsidRPr="0011103D">
      <w:rPr>
        <w:iCs/>
        <w:color w:val="202020" w:themeColor="text1"/>
        <w:sz w:val="20"/>
        <w:szCs w:val="20"/>
      </w:rPr>
      <w:t xml:space="preserve">Page </w:t>
    </w:r>
    <w:r w:rsidRPr="0011103D">
      <w:rPr>
        <w:iCs/>
        <w:color w:val="202020" w:themeColor="text1"/>
        <w:sz w:val="20"/>
        <w:szCs w:val="20"/>
      </w:rPr>
      <w:fldChar w:fldCharType="begin"/>
    </w:r>
    <w:r w:rsidRPr="0011103D">
      <w:rPr>
        <w:iCs/>
        <w:color w:val="202020" w:themeColor="text1"/>
        <w:sz w:val="20"/>
        <w:szCs w:val="20"/>
      </w:rPr>
      <w:instrText xml:space="preserve"> PAGE   \* MERGEFORMAT </w:instrText>
    </w:r>
    <w:r w:rsidRPr="0011103D">
      <w:rPr>
        <w:iCs/>
        <w:color w:val="202020" w:themeColor="text1"/>
        <w:sz w:val="20"/>
        <w:szCs w:val="20"/>
      </w:rPr>
      <w:fldChar w:fldCharType="separate"/>
    </w:r>
    <w:r>
      <w:rPr>
        <w:iCs/>
        <w:color w:val="202020" w:themeColor="text1"/>
        <w:sz w:val="20"/>
        <w:szCs w:val="20"/>
      </w:rPr>
      <w:t>1</w:t>
    </w:r>
    <w:r w:rsidRPr="0011103D">
      <w:rPr>
        <w:iCs/>
        <w:noProof/>
        <w:color w:val="202020" w:themeColor="text1"/>
        <w:sz w:val="20"/>
        <w:szCs w:val="20"/>
      </w:rPr>
      <w:fldChar w:fldCharType="end"/>
    </w:r>
    <w:r w:rsidRPr="0011103D">
      <w:rPr>
        <w:iCs/>
        <w:noProof/>
        <w:color w:val="202020" w:themeColor="text1"/>
        <w:sz w:val="20"/>
        <w:szCs w:val="20"/>
      </w:rPr>
      <w:t xml:space="preserve"> of </w:t>
    </w:r>
    <w:r w:rsidRPr="0011103D">
      <w:rPr>
        <w:iCs/>
        <w:noProof/>
        <w:color w:val="202020" w:themeColor="text1"/>
        <w:sz w:val="20"/>
        <w:szCs w:val="20"/>
      </w:rPr>
      <w:fldChar w:fldCharType="begin"/>
    </w:r>
    <w:r w:rsidRPr="0011103D">
      <w:rPr>
        <w:iCs/>
        <w:noProof/>
        <w:color w:val="202020" w:themeColor="text1"/>
        <w:sz w:val="20"/>
        <w:szCs w:val="20"/>
      </w:rPr>
      <w:instrText xml:space="preserve"> NUMPAGES   \* MERGEFORMAT </w:instrText>
    </w:r>
    <w:r w:rsidRPr="0011103D">
      <w:rPr>
        <w:iCs/>
        <w:noProof/>
        <w:color w:val="202020" w:themeColor="text1"/>
        <w:sz w:val="20"/>
        <w:szCs w:val="20"/>
      </w:rPr>
      <w:fldChar w:fldCharType="separate"/>
    </w:r>
    <w:r>
      <w:rPr>
        <w:iCs/>
        <w:noProof/>
        <w:color w:val="202020" w:themeColor="text1"/>
        <w:sz w:val="20"/>
        <w:szCs w:val="20"/>
      </w:rPr>
      <w:t>6</w:t>
    </w:r>
    <w:r w:rsidRPr="0011103D">
      <w:rPr>
        <w:iCs/>
        <w:noProof/>
        <w:color w:val="202020" w:themeColor="text1"/>
        <w:sz w:val="20"/>
        <w:szCs w:val="20"/>
      </w:rPr>
      <w:fldChar w:fldCharType="end"/>
    </w:r>
  </w:p>
  <w:p w14:paraId="7DFCE577" w14:textId="38287169" w:rsidR="00E72D36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</w:pPr>
    <w:r>
      <w:rPr>
        <w:iCs/>
        <w:color w:val="202020" w:themeColor="text1"/>
        <w:sz w:val="20"/>
        <w:szCs w:val="20"/>
      </w:rPr>
      <w:t>Last u</w:t>
    </w:r>
    <w:r w:rsidRPr="0011103D">
      <w:rPr>
        <w:iCs/>
        <w:color w:val="202020" w:themeColor="text1"/>
        <w:sz w:val="20"/>
        <w:szCs w:val="20"/>
      </w:rPr>
      <w:t>pdated 3/20/2023</w:t>
    </w:r>
  </w:p>
  <w:p w14:paraId="35E0EB51" w14:textId="0293A78F" w:rsidR="00DC65A9" w:rsidRPr="0011103D" w:rsidRDefault="0011103D" w:rsidP="0011103D">
    <w:pPr>
      <w:pStyle w:val="Footer"/>
      <w:tabs>
        <w:tab w:val="clear" w:pos="4680"/>
        <w:tab w:val="clear" w:pos="9360"/>
        <w:tab w:val="right" w:pos="10620"/>
        <w:tab w:val="right" w:pos="14310"/>
      </w:tabs>
      <w:spacing w:before="40"/>
      <w:jc w:val="center"/>
      <w:rPr>
        <w:iCs/>
        <w:color w:val="202020" w:themeColor="text1"/>
        <w:sz w:val="20"/>
        <w:szCs w:val="20"/>
      </w:rPr>
    </w:pPr>
    <w:r w:rsidRPr="0011103D">
      <w:rPr>
        <w:sz w:val="20"/>
        <w:szCs w:val="20"/>
      </w:rPr>
      <w:t xml:space="preserve">Find more resources on the </w:t>
    </w:r>
    <w:hyperlink r:id="rId1" w:history="1">
      <w:r w:rsidRPr="0011103D">
        <w:rPr>
          <w:rStyle w:val="Hyperlink"/>
          <w:sz w:val="20"/>
          <w:szCs w:val="20"/>
        </w:rPr>
        <w:t>OHR Recruitment Toolki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3A5CE" w14:textId="77777777" w:rsidR="00545292" w:rsidRDefault="00545292">
      <w:pPr>
        <w:spacing w:after="0" w:line="240" w:lineRule="auto"/>
      </w:pPr>
      <w:r>
        <w:separator/>
      </w:r>
    </w:p>
  </w:footnote>
  <w:footnote w:type="continuationSeparator" w:id="0">
    <w:p w14:paraId="620BCE75" w14:textId="77777777" w:rsidR="00545292" w:rsidRDefault="005452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73242" w14:textId="6BB2C75F" w:rsidR="0044016E" w:rsidRPr="0011103D" w:rsidRDefault="0011103D" w:rsidP="0011103D">
    <w:pPr>
      <w:pStyle w:val="Heading1"/>
      <w:rPr>
        <w:noProof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BDA55AE" wp14:editId="0215F697">
          <wp:simplePos x="0" y="0"/>
          <wp:positionH relativeFrom="column">
            <wp:posOffset>0</wp:posOffset>
          </wp:positionH>
          <wp:positionV relativeFrom="page">
            <wp:posOffset>179070</wp:posOffset>
          </wp:positionV>
          <wp:extent cx="2423160" cy="603504"/>
          <wp:effectExtent l="0" t="0" r="0" b="635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79" t="11006" r="5534" b="10925"/>
                  <a:stretch/>
                </pic:blipFill>
                <pic:spPr bwMode="auto">
                  <a:xfrm>
                    <a:off x="0" y="0"/>
                    <a:ext cx="2423160" cy="6035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E521B">
      <w:rPr>
        <w:noProof/>
      </w:rPr>
      <w:t>Guide to Reference Checks</w: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4977ECC" wp14:editId="33E6B214">
              <wp:simplePos x="0" y="0"/>
              <wp:positionH relativeFrom="column">
                <wp:posOffset>0</wp:posOffset>
              </wp:positionH>
              <wp:positionV relativeFrom="page">
                <wp:posOffset>845820</wp:posOffset>
              </wp:positionV>
              <wp:extent cx="6858000" cy="0"/>
              <wp:effectExtent l="0" t="0" r="0" b="0"/>
              <wp:wrapNone/>
              <wp:docPr id="16" name="Straight Connector 1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969CF5E" id="Straight Connector 16" o:spid="_x0000_s1026" alt="&quot;&quot;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0,66.6pt" to="540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" strokecolor="#c5050c [3204]" strokeweight="1.5pt">
              <v:stroke joinstyle="miter"/>
              <w10:wrap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9A312" w14:textId="43BC0B7D" w:rsidR="0011103D" w:rsidRPr="0011103D" w:rsidRDefault="0011103D" w:rsidP="0011103D">
    <w:pPr>
      <w:pStyle w:val="Heading1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01190BB" wp14:editId="2ABF6708">
              <wp:simplePos x="0" y="0"/>
              <wp:positionH relativeFrom="column">
                <wp:posOffset>0</wp:posOffset>
              </wp:positionH>
              <wp:positionV relativeFrom="page">
                <wp:posOffset>850265</wp:posOffset>
              </wp:positionV>
              <wp:extent cx="6858000" cy="0"/>
              <wp:effectExtent l="0" t="0" r="0" b="0"/>
              <wp:wrapNone/>
              <wp:docPr id="15" name="Straight Connector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CEC033" id="Straight Connector 15" o:spid="_x0000_s1026" alt="&quot;&quot;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0,66.95pt" to="540pt,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" strokecolor="#c5050c [3204]" strokeweight="1.5pt">
              <v:stroke joinstyle="miter"/>
              <w10:wrap anchory="page"/>
              <w10:anchorlock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8F09580" wp14:editId="7A4147D7">
          <wp:simplePos x="0" y="0"/>
          <wp:positionH relativeFrom="column">
            <wp:posOffset>0</wp:posOffset>
          </wp:positionH>
          <wp:positionV relativeFrom="page">
            <wp:posOffset>179070</wp:posOffset>
          </wp:positionV>
          <wp:extent cx="2423160" cy="603504"/>
          <wp:effectExtent l="0" t="0" r="0" b="635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79" t="11006" r="5534" b="10925"/>
                  <a:stretch/>
                </pic:blipFill>
                <pic:spPr bwMode="auto">
                  <a:xfrm>
                    <a:off x="0" y="0"/>
                    <a:ext cx="2423160" cy="6035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3E32" w:rsidRPr="008E521B">
      <w:rPr>
        <w:noProof/>
      </w:rPr>
      <w:t>Guide to Reference Check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B70FD"/>
    <w:multiLevelType w:val="hybridMultilevel"/>
    <w:tmpl w:val="9C62F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C246E5"/>
    <w:multiLevelType w:val="hybridMultilevel"/>
    <w:tmpl w:val="FE70A9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BC87544"/>
    <w:multiLevelType w:val="hybridMultilevel"/>
    <w:tmpl w:val="CE960910"/>
    <w:lvl w:ilvl="0" w:tplc="95404D6E">
      <w:numFmt w:val="bullet"/>
      <w:lvlText w:val=""/>
      <w:lvlJc w:val="left"/>
      <w:pPr>
        <w:ind w:left="408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3" w15:restartNumberingAfterBreak="0">
    <w:nsid w:val="5B49525F"/>
    <w:multiLevelType w:val="hybridMultilevel"/>
    <w:tmpl w:val="D56E7AFC"/>
    <w:lvl w:ilvl="0" w:tplc="DBF0463C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A6629DB8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731AAC"/>
    <w:multiLevelType w:val="hybridMultilevel"/>
    <w:tmpl w:val="E9B0C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82F06"/>
    <w:multiLevelType w:val="hybridMultilevel"/>
    <w:tmpl w:val="D778AB78"/>
    <w:lvl w:ilvl="0" w:tplc="C7D6102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50874A7"/>
    <w:multiLevelType w:val="hybridMultilevel"/>
    <w:tmpl w:val="FE22EB30"/>
    <w:lvl w:ilvl="0" w:tplc="1DCC5C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15177">
    <w:abstractNumId w:val="3"/>
  </w:num>
  <w:num w:numId="2" w16cid:durableId="70081580">
    <w:abstractNumId w:val="0"/>
  </w:num>
  <w:num w:numId="3" w16cid:durableId="601762784">
    <w:abstractNumId w:val="2"/>
  </w:num>
  <w:num w:numId="4" w16cid:durableId="147209260">
    <w:abstractNumId w:val="5"/>
  </w:num>
  <w:num w:numId="5" w16cid:durableId="507868603">
    <w:abstractNumId w:val="6"/>
  </w:num>
  <w:num w:numId="6" w16cid:durableId="2056346752">
    <w:abstractNumId w:val="1"/>
  </w:num>
  <w:num w:numId="7" w16cid:durableId="17785264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ocumentProtection w:edit="readOnly" w:enforcement="1" w:cryptProviderType="rsaAES" w:cryptAlgorithmClass="hash" w:cryptAlgorithmType="typeAny" w:cryptAlgorithmSid="14" w:cryptSpinCount="100000" w:hash="AQ6nsOO4Pui4TSkAImxWCZk0DQcK7s4ZwQ9GZlvJDocSNeEG0DCSa/Q/5bm2gvatHyM4ZlTFR4VBuKUyIAxyxQ==" w:salt="mepcURQuE/7K8lxDmhzif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MwMDEyNjexNDVU0lEKTi0uzszPAykwrAUAHC0aGCwAAAA="/>
  </w:docVars>
  <w:rsids>
    <w:rsidRoot w:val="00D13E32"/>
    <w:rsid w:val="00001C8F"/>
    <w:rsid w:val="00043970"/>
    <w:rsid w:val="00051D48"/>
    <w:rsid w:val="0011103D"/>
    <w:rsid w:val="0012098B"/>
    <w:rsid w:val="001407A4"/>
    <w:rsid w:val="00175504"/>
    <w:rsid w:val="00193AB1"/>
    <w:rsid w:val="001F1F2B"/>
    <w:rsid w:val="00213BBA"/>
    <w:rsid w:val="002E188E"/>
    <w:rsid w:val="003014DC"/>
    <w:rsid w:val="0037019D"/>
    <w:rsid w:val="00371A15"/>
    <w:rsid w:val="00384825"/>
    <w:rsid w:val="003B23A0"/>
    <w:rsid w:val="0048048E"/>
    <w:rsid w:val="004D3F53"/>
    <w:rsid w:val="00542568"/>
    <w:rsid w:val="00545292"/>
    <w:rsid w:val="005E628B"/>
    <w:rsid w:val="00614A57"/>
    <w:rsid w:val="00642CBA"/>
    <w:rsid w:val="00674CF6"/>
    <w:rsid w:val="006A39E4"/>
    <w:rsid w:val="00747BE9"/>
    <w:rsid w:val="00787FD3"/>
    <w:rsid w:val="007B0F00"/>
    <w:rsid w:val="00834819"/>
    <w:rsid w:val="00880FB4"/>
    <w:rsid w:val="00881AFA"/>
    <w:rsid w:val="008E521B"/>
    <w:rsid w:val="008E6D33"/>
    <w:rsid w:val="009902B6"/>
    <w:rsid w:val="00A5411E"/>
    <w:rsid w:val="00A82143"/>
    <w:rsid w:val="00AA0627"/>
    <w:rsid w:val="00AC459E"/>
    <w:rsid w:val="00AD17E3"/>
    <w:rsid w:val="00B50FBA"/>
    <w:rsid w:val="00BA4BE3"/>
    <w:rsid w:val="00BD1131"/>
    <w:rsid w:val="00BD3D3A"/>
    <w:rsid w:val="00BF5BF0"/>
    <w:rsid w:val="00C33731"/>
    <w:rsid w:val="00C94646"/>
    <w:rsid w:val="00CF478F"/>
    <w:rsid w:val="00D13B26"/>
    <w:rsid w:val="00D13E32"/>
    <w:rsid w:val="00D145DE"/>
    <w:rsid w:val="00D63C94"/>
    <w:rsid w:val="00D754FD"/>
    <w:rsid w:val="00E72D36"/>
    <w:rsid w:val="00F00435"/>
    <w:rsid w:val="00F32755"/>
    <w:rsid w:val="00FF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1CDCCE"/>
  <w15:chartTrackingRefBased/>
  <w15:docId w15:val="{4EE57655-EC86-4649-9C2C-68E83ED9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D3A"/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103D"/>
    <w:pPr>
      <w:keepNext/>
      <w:keepLines/>
      <w:spacing w:after="240"/>
      <w:jc w:val="right"/>
      <w:outlineLvl w:val="0"/>
    </w:pPr>
    <w:rPr>
      <w:rFonts w:ascii="Red Hat Display" w:eastAsiaTheme="majorEastAsia" w:hAnsi="Red Hat Display" w:cstheme="majorBidi"/>
      <w:color w:val="C5050C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32755"/>
    <w:pPr>
      <w:keepNext/>
      <w:keepLines/>
      <w:spacing w:before="360" w:after="0" w:line="240" w:lineRule="auto"/>
      <w:contextualSpacing/>
      <w:outlineLvl w:val="1"/>
    </w:pPr>
    <w:rPr>
      <w:rFonts w:ascii="Red Hat Display" w:eastAsiaTheme="majorEastAsia" w:hAnsi="Red Hat Display" w:cs="Arial"/>
      <w:color w:val="9B000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2098B"/>
    <w:pPr>
      <w:keepNext/>
      <w:keepLines/>
      <w:spacing w:before="120" w:after="0"/>
      <w:outlineLvl w:val="2"/>
    </w:pPr>
    <w:rPr>
      <w:rFonts w:ascii="Red Hat Text" w:eastAsiaTheme="majorEastAsia" w:hAnsi="Red Hat Text" w:cstheme="majorBidi"/>
      <w:color w:val="9B0000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D3D3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3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E32"/>
  </w:style>
  <w:style w:type="paragraph" w:styleId="Footer">
    <w:name w:val="footer"/>
    <w:basedOn w:val="Normal"/>
    <w:link w:val="FooterChar"/>
    <w:uiPriority w:val="99"/>
    <w:unhideWhenUsed/>
    <w:rsid w:val="00D13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E32"/>
  </w:style>
  <w:style w:type="paragraph" w:styleId="ListParagraph">
    <w:name w:val="List Paragraph"/>
    <w:basedOn w:val="Normal"/>
    <w:uiPriority w:val="34"/>
    <w:qFormat/>
    <w:rsid w:val="00D13E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3E32"/>
    <w:rPr>
      <w:color w:val="0479A8" w:themeColor="hyperlink"/>
      <w:u w:val="single"/>
    </w:rPr>
  </w:style>
  <w:style w:type="paragraph" w:customStyle="1" w:styleId="Default">
    <w:name w:val="Default"/>
    <w:rsid w:val="00D13E3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256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F5BF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103D"/>
    <w:rPr>
      <w:rFonts w:ascii="Red Hat Display" w:eastAsiaTheme="majorEastAsia" w:hAnsi="Red Hat Display" w:cstheme="majorBidi"/>
      <w:color w:val="C5050C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2755"/>
    <w:rPr>
      <w:rFonts w:ascii="Red Hat Display" w:eastAsiaTheme="majorEastAsia" w:hAnsi="Red Hat Display" w:cs="Arial"/>
      <w:color w:val="9B000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098B"/>
    <w:rPr>
      <w:rFonts w:ascii="Red Hat Text" w:eastAsiaTheme="majorEastAsia" w:hAnsi="Red Hat Text" w:cstheme="majorBidi"/>
      <w:color w:val="9B000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D3A"/>
    <w:rPr>
      <w:rFonts w:asciiTheme="majorHAnsi" w:eastAsiaTheme="majorEastAsia" w:hAnsiTheme="majorHAnsi" w:cstheme="majorBidi"/>
      <w:b/>
      <w:iCs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14DC"/>
    <w:rPr>
      <w:color w:val="0479A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rm.org/resourcesandtools/hr-topics/talent-acquisition/pages/reference-check-checkup.aspx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hrm.org/resourcesandtools/hr-topics/talent-acquisition/pages/creative-compliant-ways-check-references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hrm.org/resourcesandtools/tools-and-samples/toolkits/pages/conductingbackgroundinvestigations.aspx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r.wisc.edu/toolkit/recruitmen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r.wisc.edu/toolkit/recruitmen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AD1D21EE1F4C189C63390505C00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8D914-B55A-4542-8613-AC54622DE7C0}"/>
      </w:docPartPr>
      <w:docPartBody>
        <w:p w:rsidR="00CF3FC5" w:rsidRDefault="00086915" w:rsidP="00086915">
          <w:pPr>
            <w:pStyle w:val="F4AD1D21EE1F4C189C63390505C00C349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9A7E1BAF042040D3A928F07D74E38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6290A-AC77-4370-B5E0-E6816B426C7C}"/>
      </w:docPartPr>
      <w:docPartBody>
        <w:p w:rsidR="00CF3FC5" w:rsidRDefault="00086915" w:rsidP="00086915">
          <w:pPr>
            <w:pStyle w:val="9A7E1BAF042040D3A928F07D74E3844F9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EF079BC04F16446EB9A407FEC479E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CDD19-3AC6-4536-8D4E-796952DFA90A}"/>
      </w:docPartPr>
      <w:docPartBody>
        <w:p w:rsidR="00CF3FC5" w:rsidRDefault="00086915" w:rsidP="00086915">
          <w:pPr>
            <w:pStyle w:val="EF079BC04F16446EB9A407FEC479E6FF9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A087B9BE875C4EA38A8260B755710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F88EF-4E23-4E86-B8C2-5AD31117141D}"/>
      </w:docPartPr>
      <w:docPartBody>
        <w:p w:rsidR="00CF3FC5" w:rsidRDefault="00086915" w:rsidP="00086915">
          <w:pPr>
            <w:pStyle w:val="A087B9BE875C4EA38A8260B755710D8A9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3E8A2C1D54D4B3CA6E6726398C44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3FC8B-C5EC-4752-8D0B-C0F3283CB69C}"/>
      </w:docPartPr>
      <w:docPartBody>
        <w:p w:rsidR="00CF3FC5" w:rsidRDefault="00086915" w:rsidP="00086915">
          <w:pPr>
            <w:pStyle w:val="83E8A2C1D54D4B3CA6E6726398C446369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5C13ABE435E847E8AF22812C3CE69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DDECC-480C-4C19-9189-BEBFCDEDE656}"/>
      </w:docPartPr>
      <w:docPartBody>
        <w:p w:rsidR="00B47E19" w:rsidRDefault="00086915" w:rsidP="00086915">
          <w:pPr>
            <w:pStyle w:val="5C13ABE435E847E8AF22812C3CE69DE78"/>
          </w:pPr>
          <w:r w:rsidRPr="0029725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DC3E933BF460AB0FB10EE0B55D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974E1-6480-40EB-A5A4-5BFEEE55762D}"/>
      </w:docPartPr>
      <w:docPartBody>
        <w:p w:rsidR="00B47E19" w:rsidRDefault="00086915" w:rsidP="00086915">
          <w:pPr>
            <w:pStyle w:val="116DC3E933BF460AB0FB10EE0B55D00211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E7124D5DE598457994E60A2B2D462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61295-3078-4F4D-9DDA-A451F652BAB8}"/>
      </w:docPartPr>
      <w:docPartBody>
        <w:p w:rsidR="00B47E19" w:rsidRDefault="00086915" w:rsidP="00086915">
          <w:pPr>
            <w:pStyle w:val="E7124D5DE598457994E60A2B2D4623CB11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1CF7AA832A684767A49E2D7A5D6C1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81B65-F8E6-4B87-BCA2-A69E5C437CB5}"/>
      </w:docPartPr>
      <w:docPartBody>
        <w:p w:rsidR="00B47E19" w:rsidRDefault="00086915" w:rsidP="00086915">
          <w:pPr>
            <w:pStyle w:val="1CF7AA832A684767A49E2D7A5D6C114711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9F842AA259D4DE9A443C470A35A8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B20FC-943F-4D8E-BBEF-23FAF2E2AC16}"/>
      </w:docPartPr>
      <w:docPartBody>
        <w:p w:rsidR="00B47E19" w:rsidRDefault="00086915" w:rsidP="00086915">
          <w:pPr>
            <w:pStyle w:val="89F842AA259D4DE9A443C470A35A8A3311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45A996016DAD4AD0B46B20CC4404B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5C7F1-DD6D-4251-9102-1AACAE5F1037}"/>
      </w:docPartPr>
      <w:docPartBody>
        <w:p w:rsidR="00B47E19" w:rsidRDefault="00086915" w:rsidP="00086915">
          <w:pPr>
            <w:pStyle w:val="45A996016DAD4AD0B46B20CC4404B40011"/>
          </w:pPr>
          <w:r w:rsidRPr="008E521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A6CFDB72686E498BADEBA2B66483B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894A0-C54D-43F5-A65D-7B5C3C92C217}"/>
      </w:docPartPr>
      <w:docPartBody>
        <w:p w:rsidR="00086915" w:rsidRDefault="00086915" w:rsidP="00086915">
          <w:pPr>
            <w:pStyle w:val="A6CFDB72686E498BADEBA2B66483BA31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1236C059AF4991B384D4695978E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9732-3583-4D9F-A695-E6A9F60D28E0}"/>
      </w:docPartPr>
      <w:docPartBody>
        <w:p w:rsidR="00086915" w:rsidRDefault="00086915" w:rsidP="00086915">
          <w:pPr>
            <w:pStyle w:val="8C1236C059AF4991B384D4695978E494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BCA86BDEA64E56A7FD8964DD12E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3C971-6B4E-4CCB-BB33-370E6D442F80}"/>
      </w:docPartPr>
      <w:docPartBody>
        <w:p w:rsidR="00086915" w:rsidRDefault="00086915" w:rsidP="00086915">
          <w:pPr>
            <w:pStyle w:val="CFBCA86BDEA64E56A7FD8964DD12EC02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9A715F33634686865F149AEA68E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CAA7-FDF8-4500-AB3E-4903C1563084}"/>
      </w:docPartPr>
      <w:docPartBody>
        <w:p w:rsidR="00086915" w:rsidRDefault="00086915" w:rsidP="00086915">
          <w:pPr>
            <w:pStyle w:val="789A715F33634686865F149AEA68E78A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00C959F46441DF80746E6F899E2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DD919-60E5-4608-BC72-CB6ED7A89AEE}"/>
      </w:docPartPr>
      <w:docPartBody>
        <w:p w:rsidR="00086915" w:rsidRDefault="00086915" w:rsidP="00086915">
          <w:pPr>
            <w:pStyle w:val="B700C959F46441DF80746E6F899E27C9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7C562D83544978A31C657A8060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FD84F-568A-4F94-9F4B-EF7CDFB947AE}"/>
      </w:docPartPr>
      <w:docPartBody>
        <w:p w:rsidR="00086915" w:rsidRDefault="00086915" w:rsidP="00086915">
          <w:pPr>
            <w:pStyle w:val="DAA7C562D83544978A31C657A80601B7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9E6A241CA4002B1BC4E814750D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C2CAF-C862-4ABB-8424-D588194D8CF8}"/>
      </w:docPartPr>
      <w:docPartBody>
        <w:p w:rsidR="00086915" w:rsidRDefault="00086915" w:rsidP="00086915">
          <w:pPr>
            <w:pStyle w:val="1C79E6A241CA4002B1BC4E814750DC5A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7BD6C8573049C286179DA9E2552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B0379-B9C9-4BED-8CA8-E84AD2FF4B13}"/>
      </w:docPartPr>
      <w:docPartBody>
        <w:p w:rsidR="00086915" w:rsidRDefault="00086915" w:rsidP="00086915">
          <w:pPr>
            <w:pStyle w:val="507BD6C8573049C286179DA9E255223C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0A8704A6FA4148B934F1584BDE0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72501-03E3-4DE7-BAAD-5AC092664259}"/>
      </w:docPartPr>
      <w:docPartBody>
        <w:p w:rsidR="00086915" w:rsidRDefault="00086915" w:rsidP="00086915">
          <w:pPr>
            <w:pStyle w:val="370A8704A6FA4148B934F1584BDE0C80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7743A76CBF49B0B4B5908356F42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AF3B6-E44E-4D26-827E-BD3A0702B1F4}"/>
      </w:docPartPr>
      <w:docPartBody>
        <w:p w:rsidR="00086915" w:rsidRDefault="00086915" w:rsidP="00086915">
          <w:pPr>
            <w:pStyle w:val="827743A76CBF49B0B4B5908356F428FE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80E1AD4414771AD44F917D4785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B30E6-FB15-4FFE-A38D-A019349DAC22}"/>
      </w:docPartPr>
      <w:docPartBody>
        <w:p w:rsidR="00086915" w:rsidRDefault="00086915" w:rsidP="00086915">
          <w:pPr>
            <w:pStyle w:val="8AA80E1AD4414771AD44F917D4785AD4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CCF6CFC6D3482C871E4331D610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32428-44A0-407A-AA44-1719FFD3619A}"/>
      </w:docPartPr>
      <w:docPartBody>
        <w:p w:rsidR="00086915" w:rsidRDefault="00086915" w:rsidP="00086915">
          <w:pPr>
            <w:pStyle w:val="8ACCF6CFC6D3482C871E4331D6107F9C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46FD3ACDAF47889AF84149D8362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BB892-81A5-4FA4-A1F1-466392383A5C}"/>
      </w:docPartPr>
      <w:docPartBody>
        <w:p w:rsidR="00086915" w:rsidRDefault="00086915" w:rsidP="00086915">
          <w:pPr>
            <w:pStyle w:val="9146FD3ACDAF47889AF84149D8362103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5A6D3737647D0B661DECBECC62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96468-468B-45E5-9F56-DC758CF5883A}"/>
      </w:docPartPr>
      <w:docPartBody>
        <w:p w:rsidR="00086915" w:rsidRDefault="00086915" w:rsidP="00086915">
          <w:pPr>
            <w:pStyle w:val="8875A6D3737647D0B661DECBECC622D4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F3B6CBBD274FCD8BD60BEFB0D3B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77F2F-03F5-40F0-9E98-A57179792769}"/>
      </w:docPartPr>
      <w:docPartBody>
        <w:p w:rsidR="00086915" w:rsidRDefault="00086915" w:rsidP="00086915">
          <w:pPr>
            <w:pStyle w:val="FDF3B6CBBD274FCD8BD60BEFB0D3B377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CE1824DEB049F3A9499D7D2AD1E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16E23-7524-4886-A6E0-0875294B6916}"/>
      </w:docPartPr>
      <w:docPartBody>
        <w:p w:rsidR="00086915" w:rsidRDefault="00086915" w:rsidP="00086915">
          <w:pPr>
            <w:pStyle w:val="B6CE1824DEB049F3A9499D7D2AD1E2D6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764576B9A4847B6A01BE171FF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943BB-6AEC-4BA0-A00E-EB9BD1FCB693}"/>
      </w:docPartPr>
      <w:docPartBody>
        <w:p w:rsidR="00086915" w:rsidRDefault="00086915" w:rsidP="00086915">
          <w:pPr>
            <w:pStyle w:val="08E764576B9A4847B6A01BE171FFB4D9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1A2078EF8B4D79980BEB75B821C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AF91B-DD2B-41DC-9C63-6F7095BA7E03}"/>
      </w:docPartPr>
      <w:docPartBody>
        <w:p w:rsidR="00086915" w:rsidRDefault="00086915" w:rsidP="00086915">
          <w:pPr>
            <w:pStyle w:val="5C1A2078EF8B4D79980BEB75B821CE70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F9BC942EFD4165BBFBC0BAD56A5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CB964-53D2-43B4-8026-4113FC619827}"/>
      </w:docPartPr>
      <w:docPartBody>
        <w:p w:rsidR="00086915" w:rsidRDefault="00086915" w:rsidP="00086915">
          <w:pPr>
            <w:pStyle w:val="00F9BC942EFD4165BBFBC0BAD56A56E0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6F29736C9244599A7DE7A579F22B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FDED2-810D-4B4B-997C-850C35648F16}"/>
      </w:docPartPr>
      <w:docPartBody>
        <w:p w:rsidR="00086915" w:rsidRDefault="00086915" w:rsidP="00086915">
          <w:pPr>
            <w:pStyle w:val="946F29736C9244599A7DE7A579F22B8E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CECAA7D3D74E5681EE666BAF7F3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474C7-6310-4640-B7AA-4668B84CDE3B}"/>
      </w:docPartPr>
      <w:docPartBody>
        <w:p w:rsidR="00086915" w:rsidRDefault="00086915" w:rsidP="00086915">
          <w:pPr>
            <w:pStyle w:val="35CECAA7D3D74E5681EE666BAF7F31A1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3E161BB6C44E4A89501A0056484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CC611-0433-4952-878C-6DC0800F05DA}"/>
      </w:docPartPr>
      <w:docPartBody>
        <w:p w:rsidR="00086915" w:rsidRDefault="00086915" w:rsidP="00086915">
          <w:pPr>
            <w:pStyle w:val="583E161BB6C44E4A89501A0056484EFD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52680CEC94063897543935CFDB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37DF0-D5A1-49CB-A1A5-C446276409E1}"/>
      </w:docPartPr>
      <w:docPartBody>
        <w:p w:rsidR="00086915" w:rsidRDefault="00086915" w:rsidP="00086915">
          <w:pPr>
            <w:pStyle w:val="0A652680CEC94063897543935CFDB57E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A71FEF253A439E92C5F0BD29CD6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3A63B-F091-488E-ACFE-7650BD9A88A3}"/>
      </w:docPartPr>
      <w:docPartBody>
        <w:p w:rsidR="00086915" w:rsidRDefault="00086915" w:rsidP="00086915">
          <w:pPr>
            <w:pStyle w:val="33A71FEF253A439E92C5F0BD29CD6FA5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FA453CBE074DA494B0F28D509AF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0FBD8-634A-4DFC-9A82-854EB5BB9E89}"/>
      </w:docPartPr>
      <w:docPartBody>
        <w:p w:rsidR="00086915" w:rsidRDefault="00086915" w:rsidP="00086915">
          <w:pPr>
            <w:pStyle w:val="25FA453CBE074DA494B0F28D509AF64F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3C118495F42D08959409986EE6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7B2B4-E6BC-4156-A779-3F1E8B2F491A}"/>
      </w:docPartPr>
      <w:docPartBody>
        <w:p w:rsidR="00086915" w:rsidRDefault="00086915" w:rsidP="00086915">
          <w:pPr>
            <w:pStyle w:val="9413C118495F42D08959409986EE6F51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CEC590B534453FBBC1540B93C0E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B3BC7-B8C1-43D8-ACA5-8634D67B1D33}"/>
      </w:docPartPr>
      <w:docPartBody>
        <w:p w:rsidR="00086915" w:rsidRDefault="00086915" w:rsidP="00086915">
          <w:pPr>
            <w:pStyle w:val="D4CEC590B534453FBBC1540B93C0E0CD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2A523D9D64AD8AD4934CC3AB68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FD201-48E8-4F99-ABC2-5F26C93E3207}"/>
      </w:docPartPr>
      <w:docPartBody>
        <w:p w:rsidR="00086915" w:rsidRDefault="00086915" w:rsidP="00086915">
          <w:pPr>
            <w:pStyle w:val="6082A523D9D64AD8AD4934CC3AB68273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7287AE7494D0288BE956908A1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5AB04-9F1D-41FB-A4F3-38D1F7F792B9}"/>
      </w:docPartPr>
      <w:docPartBody>
        <w:p w:rsidR="00086915" w:rsidRDefault="00086915" w:rsidP="00086915">
          <w:pPr>
            <w:pStyle w:val="5417287AE7494D0288BE956908A1DD04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FE7F14D57343AEA3A623041DF81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A4E84-1D86-493D-817F-A13ADE337879}"/>
      </w:docPartPr>
      <w:docPartBody>
        <w:p w:rsidR="00086915" w:rsidRDefault="00086915" w:rsidP="00086915">
          <w:pPr>
            <w:pStyle w:val="67FE7F14D57343AEA3A623041DF81D24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B95CFBD042432980A65EAB3839C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7B1E9-9C1E-4DD0-A923-2065AA1811AA}"/>
      </w:docPartPr>
      <w:docPartBody>
        <w:p w:rsidR="00086915" w:rsidRDefault="00086915" w:rsidP="00086915">
          <w:pPr>
            <w:pStyle w:val="32B95CFBD042432980A65EAB3839C56E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B25F504E4244B0871631BA2BEBB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5961A-1E81-4746-911B-7AB0F8480E11}"/>
      </w:docPartPr>
      <w:docPartBody>
        <w:p w:rsidR="00086915" w:rsidRDefault="00086915" w:rsidP="00086915">
          <w:pPr>
            <w:pStyle w:val="23B25F504E4244B0871631BA2BEBB432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DB4F330BF4C3D8FD5020EAA221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A1872-C5B9-4634-B51F-5784316EE3F8}"/>
      </w:docPartPr>
      <w:docPartBody>
        <w:p w:rsidR="00086915" w:rsidRDefault="00086915" w:rsidP="00086915">
          <w:pPr>
            <w:pStyle w:val="9A1DB4F330BF4C3D8FD5020EAA221E73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818C67F32D4A0F91FF62A800A8F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42EC-624C-47F5-BED1-B98A0A59728F}"/>
      </w:docPartPr>
      <w:docPartBody>
        <w:p w:rsidR="00086915" w:rsidRDefault="00086915" w:rsidP="00086915">
          <w:pPr>
            <w:pStyle w:val="54818C67F32D4A0F91FF62A800A8F25C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84A1425B3344418A6323C4ECF17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373D6-362A-4B51-A134-98BEE88DC737}"/>
      </w:docPartPr>
      <w:docPartBody>
        <w:p w:rsidR="00086915" w:rsidRDefault="00086915" w:rsidP="00086915">
          <w:pPr>
            <w:pStyle w:val="3C84A1425B3344418A6323C4ECF17323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206BFD126442BB01AF7C37A390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A4D7D-B960-4B65-900C-724870A2C253}"/>
      </w:docPartPr>
      <w:docPartBody>
        <w:p w:rsidR="00086915" w:rsidRDefault="00086915" w:rsidP="00086915">
          <w:pPr>
            <w:pStyle w:val="776206BFD126442BB01AF7C37A39007A10"/>
          </w:pPr>
          <w:r w:rsidRPr="00787C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Red Hat Text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30FE"/>
    <w:rsid w:val="00086915"/>
    <w:rsid w:val="001F37FC"/>
    <w:rsid w:val="003B27E0"/>
    <w:rsid w:val="00695CC0"/>
    <w:rsid w:val="007630FE"/>
    <w:rsid w:val="00904E16"/>
    <w:rsid w:val="00B47E19"/>
    <w:rsid w:val="00BB0A81"/>
    <w:rsid w:val="00C72C80"/>
    <w:rsid w:val="00CF3FC5"/>
    <w:rsid w:val="00EF1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6915"/>
    <w:rPr>
      <w:color w:val="808080"/>
    </w:rPr>
  </w:style>
  <w:style w:type="paragraph" w:customStyle="1" w:styleId="F4AD1D21EE1F4C189C63390505C00C349">
    <w:name w:val="F4AD1D21EE1F4C189C63390505C00C349"/>
    <w:rsid w:val="00086915"/>
    <w:rPr>
      <w:rFonts w:eastAsiaTheme="minorHAnsi"/>
      <w:sz w:val="24"/>
    </w:rPr>
  </w:style>
  <w:style w:type="paragraph" w:customStyle="1" w:styleId="9A7E1BAF042040D3A928F07D74E3844F9">
    <w:name w:val="9A7E1BAF042040D3A928F07D74E3844F9"/>
    <w:rsid w:val="00086915"/>
    <w:rPr>
      <w:rFonts w:eastAsiaTheme="minorHAnsi"/>
      <w:sz w:val="24"/>
    </w:rPr>
  </w:style>
  <w:style w:type="paragraph" w:customStyle="1" w:styleId="5C13ABE435E847E8AF22812C3CE69DE78">
    <w:name w:val="5C13ABE435E847E8AF22812C3CE69DE78"/>
    <w:rsid w:val="00086915"/>
    <w:rPr>
      <w:rFonts w:eastAsiaTheme="minorHAnsi"/>
      <w:sz w:val="24"/>
    </w:rPr>
  </w:style>
  <w:style w:type="paragraph" w:customStyle="1" w:styleId="EF079BC04F16446EB9A407FEC479E6FF9">
    <w:name w:val="EF079BC04F16446EB9A407FEC479E6FF9"/>
    <w:rsid w:val="00086915"/>
    <w:rPr>
      <w:rFonts w:eastAsiaTheme="minorHAnsi"/>
      <w:sz w:val="24"/>
    </w:rPr>
  </w:style>
  <w:style w:type="paragraph" w:customStyle="1" w:styleId="A087B9BE875C4EA38A8260B755710D8A9">
    <w:name w:val="A087B9BE875C4EA38A8260B755710D8A9"/>
    <w:rsid w:val="00086915"/>
    <w:rPr>
      <w:rFonts w:eastAsiaTheme="minorHAnsi"/>
      <w:sz w:val="24"/>
    </w:rPr>
  </w:style>
  <w:style w:type="paragraph" w:customStyle="1" w:styleId="83E8A2C1D54D4B3CA6E6726398C446369">
    <w:name w:val="83E8A2C1D54D4B3CA6E6726398C446369"/>
    <w:rsid w:val="00086915"/>
    <w:rPr>
      <w:rFonts w:eastAsiaTheme="minorHAnsi"/>
      <w:sz w:val="24"/>
    </w:rPr>
  </w:style>
  <w:style w:type="paragraph" w:customStyle="1" w:styleId="A6CFDB72686E498BADEBA2B66483BA3110">
    <w:name w:val="A6CFDB72686E498BADEBA2B66483BA31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8C1236C059AF4991B384D4695978E49410">
    <w:name w:val="8C1236C059AF4991B384D4695978E494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CFBCA86BDEA64E56A7FD8964DD12EC0210">
    <w:name w:val="CFBCA86BDEA64E56A7FD8964DD12EC02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789A715F33634686865F149AEA68E78A10">
    <w:name w:val="789A715F33634686865F149AEA68E78A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B700C959F46441DF80746E6F899E27C910">
    <w:name w:val="B700C959F46441DF80746E6F899E27C9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DAA7C562D83544978A31C657A80601B710">
    <w:name w:val="DAA7C562D83544978A31C657A80601B7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1C79E6A241CA4002B1BC4E814750DC5A10">
    <w:name w:val="1C79E6A241CA4002B1BC4E814750DC5A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507BD6C8573049C286179DA9E255223C10">
    <w:name w:val="507BD6C8573049C286179DA9E255223C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370A8704A6FA4148B934F1584BDE0C8010">
    <w:name w:val="370A8704A6FA4148B934F1584BDE0C80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827743A76CBF49B0B4B5908356F428FE10">
    <w:name w:val="827743A76CBF49B0B4B5908356F428FE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8AA80E1AD4414771AD44F917D4785AD410">
    <w:name w:val="8AA80E1AD4414771AD44F917D4785AD4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8ACCF6CFC6D3482C871E4331D6107F9C10">
    <w:name w:val="8ACCF6CFC6D3482C871E4331D6107F9C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9146FD3ACDAF47889AF84149D836210310">
    <w:name w:val="9146FD3ACDAF47889AF84149D8362103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8875A6D3737647D0B661DECBECC622D410">
    <w:name w:val="8875A6D3737647D0B661DECBECC622D4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FDF3B6CBBD274FCD8BD60BEFB0D3B37710">
    <w:name w:val="FDF3B6CBBD274FCD8BD60BEFB0D3B377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B6CE1824DEB049F3A9499D7D2AD1E2D610">
    <w:name w:val="B6CE1824DEB049F3A9499D7D2AD1E2D6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08E764576B9A4847B6A01BE171FFB4D910">
    <w:name w:val="08E764576B9A4847B6A01BE171FFB4D9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5C1A2078EF8B4D79980BEB75B821CE7010">
    <w:name w:val="5C1A2078EF8B4D79980BEB75B821CE70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00F9BC942EFD4165BBFBC0BAD56A56E010">
    <w:name w:val="00F9BC942EFD4165BBFBC0BAD56A56E0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946F29736C9244599A7DE7A579F22B8E10">
    <w:name w:val="946F29736C9244599A7DE7A579F22B8E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35CECAA7D3D74E5681EE666BAF7F31A110">
    <w:name w:val="35CECAA7D3D74E5681EE666BAF7F31A1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583E161BB6C44E4A89501A0056484EFD10">
    <w:name w:val="583E161BB6C44E4A89501A0056484EFD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0A652680CEC94063897543935CFDB57E10">
    <w:name w:val="0A652680CEC94063897543935CFDB57E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33A71FEF253A439E92C5F0BD29CD6FA510">
    <w:name w:val="33A71FEF253A439E92C5F0BD29CD6FA5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25FA453CBE074DA494B0F28D509AF64F10">
    <w:name w:val="25FA453CBE074DA494B0F28D509AF64F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9413C118495F42D08959409986EE6F5110">
    <w:name w:val="9413C118495F42D08959409986EE6F51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D4CEC590B534453FBBC1540B93C0E0CD10">
    <w:name w:val="D4CEC590B534453FBBC1540B93C0E0CD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116DC3E933BF460AB0FB10EE0B55D00211">
    <w:name w:val="116DC3E933BF460AB0FB10EE0B55D00211"/>
    <w:rsid w:val="00086915"/>
    <w:rPr>
      <w:rFonts w:eastAsiaTheme="minorHAnsi"/>
      <w:sz w:val="24"/>
    </w:rPr>
  </w:style>
  <w:style w:type="paragraph" w:customStyle="1" w:styleId="E7124D5DE598457994E60A2B2D4623CB11">
    <w:name w:val="E7124D5DE598457994E60A2B2D4623CB11"/>
    <w:rsid w:val="00086915"/>
    <w:rPr>
      <w:rFonts w:eastAsiaTheme="minorHAnsi"/>
      <w:sz w:val="24"/>
    </w:rPr>
  </w:style>
  <w:style w:type="paragraph" w:customStyle="1" w:styleId="1CF7AA832A684767A49E2D7A5D6C114711">
    <w:name w:val="1CF7AA832A684767A49E2D7A5D6C114711"/>
    <w:rsid w:val="00086915"/>
    <w:rPr>
      <w:rFonts w:eastAsiaTheme="minorHAnsi"/>
      <w:sz w:val="24"/>
    </w:rPr>
  </w:style>
  <w:style w:type="paragraph" w:customStyle="1" w:styleId="89F842AA259D4DE9A443C470A35A8A3311">
    <w:name w:val="89F842AA259D4DE9A443C470A35A8A3311"/>
    <w:rsid w:val="00086915"/>
    <w:rPr>
      <w:rFonts w:eastAsiaTheme="minorHAnsi"/>
      <w:sz w:val="24"/>
    </w:rPr>
  </w:style>
  <w:style w:type="paragraph" w:customStyle="1" w:styleId="45A996016DAD4AD0B46B20CC4404B40011">
    <w:name w:val="45A996016DAD4AD0B46B20CC4404B40011"/>
    <w:rsid w:val="00086915"/>
    <w:rPr>
      <w:rFonts w:eastAsiaTheme="minorHAnsi"/>
      <w:sz w:val="24"/>
    </w:rPr>
  </w:style>
  <w:style w:type="paragraph" w:customStyle="1" w:styleId="6082A523D9D64AD8AD4934CC3AB6827310">
    <w:name w:val="6082A523D9D64AD8AD4934CC3AB68273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5417287AE7494D0288BE956908A1DD0410">
    <w:name w:val="5417287AE7494D0288BE956908A1DD04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67FE7F14D57343AEA3A623041DF81D2410">
    <w:name w:val="67FE7F14D57343AEA3A623041DF81D24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32B95CFBD042432980A65EAB3839C56E10">
    <w:name w:val="32B95CFBD042432980A65EAB3839C56E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23B25F504E4244B0871631BA2BEBB43210">
    <w:name w:val="23B25F504E4244B0871631BA2BEBB432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9A1DB4F330BF4C3D8FD5020EAA221E7310">
    <w:name w:val="9A1DB4F330BF4C3D8FD5020EAA221E73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54818C67F32D4A0F91FF62A800A8F25C10">
    <w:name w:val="54818C67F32D4A0F91FF62A800A8F25C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3C84A1425B3344418A6323C4ECF1732310">
    <w:name w:val="3C84A1425B3344418A6323C4ECF1732310"/>
    <w:rsid w:val="00086915"/>
    <w:pPr>
      <w:ind w:left="720"/>
      <w:contextualSpacing/>
    </w:pPr>
    <w:rPr>
      <w:rFonts w:eastAsiaTheme="minorHAnsi"/>
      <w:sz w:val="24"/>
    </w:rPr>
  </w:style>
  <w:style w:type="paragraph" w:customStyle="1" w:styleId="776206BFD126442BB01AF7C37A39007A10">
    <w:name w:val="776206BFD126442BB01AF7C37A39007A10"/>
    <w:rsid w:val="00086915"/>
    <w:pPr>
      <w:ind w:left="720"/>
      <w:contextualSpacing/>
    </w:pPr>
    <w:rPr>
      <w:rFonts w:eastAsiaTheme="minorHAns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UW Theme">
  <a:themeElements>
    <a:clrScheme name="FINAL">
      <a:dk1>
        <a:srgbClr val="202020"/>
      </a:dk1>
      <a:lt1>
        <a:srgbClr val="FFFFFF"/>
      </a:lt1>
      <a:dk2>
        <a:srgbClr val="101010"/>
      </a:dk2>
      <a:lt2>
        <a:srgbClr val="DADFE1"/>
      </a:lt2>
      <a:accent1>
        <a:srgbClr val="C5050C"/>
      </a:accent1>
      <a:accent2>
        <a:srgbClr val="C5050C"/>
      </a:accent2>
      <a:accent3>
        <a:srgbClr val="9B0000"/>
      </a:accent3>
      <a:accent4>
        <a:srgbClr val="C6A794"/>
      </a:accent4>
      <a:accent5>
        <a:srgbClr val="A0ABA3"/>
      </a:accent5>
      <a:accent6>
        <a:srgbClr val="ADADAD"/>
      </a:accent6>
      <a:hlink>
        <a:srgbClr val="0479A8"/>
      </a:hlink>
      <a:folHlink>
        <a:srgbClr val="0479A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W Theme" id="{AF07819F-4032-4954-B574-E30A4E5BB136}" vid="{ACF027B8-0ABD-45E3-998B-1A816F65F3D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A6833-5683-420A-B6FC-37BB5C5CD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1</Words>
  <Characters>6051</Characters>
  <Application>Microsoft Office Word</Application>
  <DocSecurity>8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-to-reference-checks</vt:lpstr>
    </vt:vector>
  </TitlesOfParts>
  <Company/>
  <LinksUpToDate>false</LinksUpToDate>
  <CharactersWithSpaces>7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-to-reference-checks</dc:title>
  <dc:subject/>
  <dc:creator>UW-Madison Office of Human Resources</dc:creator>
  <cp:keywords/>
  <dc:description/>
  <cp:lastModifiedBy>Rachel Simonson</cp:lastModifiedBy>
  <cp:revision>2</cp:revision>
  <cp:lastPrinted>2021-06-17T15:11:00Z</cp:lastPrinted>
  <dcterms:created xsi:type="dcterms:W3CDTF">2023-04-18T21:26:00Z</dcterms:created>
  <dcterms:modified xsi:type="dcterms:W3CDTF">2023-04-18T21:26:00Z</dcterms:modified>
</cp:coreProperties>
</file>